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995C911" w14:textId="2361B535" w:rsidR="0073313D" w:rsidRPr="00FF09D9" w:rsidRDefault="001F7A81" w:rsidP="00FF09D9">
      <w:pPr>
        <w:jc w:val="center"/>
        <w:rPr>
          <w:rFonts w:ascii="Arial" w:hAnsi="Arial" w:cs="Arial"/>
          <w:sz w:val="28"/>
          <w:szCs w:val="28"/>
        </w:rPr>
      </w:pPr>
      <w:r w:rsidRPr="00621703">
        <w:rPr>
          <w:rFonts w:ascii="Arial" w:hAnsi="Arial" w:cs="Arial"/>
          <w:sz w:val="28"/>
          <w:szCs w:val="28"/>
        </w:rPr>
        <w:t>RISK</w:t>
      </w:r>
      <w:r w:rsidR="00C36FFA" w:rsidRPr="00621703">
        <w:rPr>
          <w:rFonts w:ascii="Arial" w:hAnsi="Arial" w:cs="Arial"/>
          <w:sz w:val="28"/>
          <w:szCs w:val="28"/>
        </w:rPr>
        <w:br/>
        <w:t xml:space="preserve">Data Collection </w:t>
      </w:r>
    </w:p>
    <w:p w14:paraId="5AE81AA4" w14:textId="390027B6" w:rsidR="00B227B4" w:rsidRPr="00621703" w:rsidRDefault="008F2589">
      <w:p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>1.</w:t>
      </w:r>
      <w:r w:rsidR="00B227B4" w:rsidRPr="00621703">
        <w:rPr>
          <w:rFonts w:ascii="Arial" w:eastAsia="Times New Roman" w:hAnsi="Arial" w:cs="Arial"/>
          <w:sz w:val="26"/>
          <w:szCs w:val="26"/>
        </w:rPr>
        <w:t xml:space="preserve"> Screening</w:t>
      </w:r>
      <w:r w:rsidR="00BC5890" w:rsidRPr="00621703">
        <w:rPr>
          <w:rFonts w:ascii="Arial" w:eastAsia="Times New Roman" w:hAnsi="Arial" w:cs="Arial"/>
          <w:sz w:val="26"/>
          <w:szCs w:val="26"/>
        </w:rPr>
        <w:t xml:space="preserve"> </w:t>
      </w:r>
    </w:p>
    <w:p w14:paraId="56E2794C" w14:textId="761F5427" w:rsidR="001811A4" w:rsidRPr="00621703" w:rsidRDefault="001811A4" w:rsidP="001811A4">
      <w:pPr>
        <w:pStyle w:val="ListParagraph"/>
        <w:numPr>
          <w:ilvl w:val="0"/>
          <w:numId w:val="4"/>
        </w:num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>Demographics</w:t>
      </w:r>
      <w:r w:rsidR="00DD3189" w:rsidRPr="00621703">
        <w:rPr>
          <w:rFonts w:ascii="Arial" w:eastAsia="Times New Roman" w:hAnsi="Arial" w:cs="Arial"/>
          <w:sz w:val="26"/>
          <w:szCs w:val="26"/>
        </w:rPr>
        <w:t xml:space="preserve"> </w:t>
      </w:r>
      <w:r w:rsidR="00240B5D" w:rsidRPr="00621703">
        <w:rPr>
          <w:rFonts w:ascii="Arial" w:eastAsia="Times New Roman" w:hAnsi="Arial" w:cs="Arial"/>
          <w:sz w:val="26"/>
          <w:szCs w:val="26"/>
        </w:rPr>
        <w:t>(8 items)</w:t>
      </w:r>
    </w:p>
    <w:p w14:paraId="6BE628C2" w14:textId="6A157454" w:rsidR="00272EC0" w:rsidRPr="00621703" w:rsidRDefault="00272EC0" w:rsidP="001811A4">
      <w:pPr>
        <w:pStyle w:val="ListParagraph"/>
        <w:numPr>
          <w:ilvl w:val="0"/>
          <w:numId w:val="4"/>
        </w:num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 xml:space="preserve">DEM II </w:t>
      </w:r>
      <w:r w:rsidR="00240B5D" w:rsidRPr="00621703">
        <w:rPr>
          <w:rFonts w:ascii="Arial" w:eastAsia="Times New Roman" w:hAnsi="Arial" w:cs="Arial"/>
          <w:sz w:val="26"/>
          <w:szCs w:val="26"/>
        </w:rPr>
        <w:t>(2 items)</w:t>
      </w:r>
    </w:p>
    <w:p w14:paraId="42B4FF41" w14:textId="7EAC088B" w:rsidR="00127241" w:rsidRPr="00621703" w:rsidRDefault="00127241" w:rsidP="00127241">
      <w:pPr>
        <w:pStyle w:val="ListParagraph"/>
        <w:numPr>
          <w:ilvl w:val="0"/>
          <w:numId w:val="4"/>
        </w:num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 xml:space="preserve">Alcohol Use History </w:t>
      </w:r>
      <w:r w:rsidR="00924368" w:rsidRPr="00621703">
        <w:rPr>
          <w:rFonts w:ascii="Arial" w:eastAsia="Times New Roman" w:hAnsi="Arial" w:cs="Arial"/>
          <w:sz w:val="26"/>
          <w:szCs w:val="26"/>
        </w:rPr>
        <w:t>(14 items)</w:t>
      </w:r>
    </w:p>
    <w:p w14:paraId="34B13090" w14:textId="3714EA0A" w:rsidR="00127241" w:rsidRPr="00621703" w:rsidRDefault="00127241" w:rsidP="00127241">
      <w:pPr>
        <w:pStyle w:val="ListParagraph"/>
        <w:numPr>
          <w:ilvl w:val="0"/>
          <w:numId w:val="4"/>
        </w:num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 xml:space="preserve">DSM-5 Checklist </w:t>
      </w:r>
      <w:r w:rsidR="00924368" w:rsidRPr="00621703">
        <w:rPr>
          <w:rFonts w:ascii="Arial" w:eastAsia="Times New Roman" w:hAnsi="Arial" w:cs="Arial"/>
          <w:sz w:val="26"/>
          <w:szCs w:val="26"/>
        </w:rPr>
        <w:t>(11 items)</w:t>
      </w:r>
    </w:p>
    <w:p w14:paraId="0CA0D6E3" w14:textId="4E6FF115" w:rsidR="00127241" w:rsidRPr="00621703" w:rsidRDefault="00127241" w:rsidP="00127241">
      <w:pPr>
        <w:pStyle w:val="ListParagraph"/>
        <w:numPr>
          <w:ilvl w:val="0"/>
          <w:numId w:val="4"/>
        </w:num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 xml:space="preserve">Young Adult Alcohol Problems Test </w:t>
      </w:r>
      <w:r w:rsidR="00924368" w:rsidRPr="00621703">
        <w:rPr>
          <w:rFonts w:ascii="Arial" w:eastAsia="Times New Roman" w:hAnsi="Arial" w:cs="Arial"/>
          <w:sz w:val="26"/>
          <w:szCs w:val="26"/>
        </w:rPr>
        <w:t>(27 items)</w:t>
      </w:r>
    </w:p>
    <w:p w14:paraId="11607C63" w14:textId="774662FA" w:rsidR="00127241" w:rsidRPr="00621703" w:rsidRDefault="00127241" w:rsidP="00127241">
      <w:pPr>
        <w:pStyle w:val="ListParagraph"/>
        <w:numPr>
          <w:ilvl w:val="0"/>
          <w:numId w:val="4"/>
        </w:num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 xml:space="preserve">WHO-The Alcohol, Smoking and Substance Involvement Screening Test </w:t>
      </w:r>
      <w:r w:rsidR="00924368" w:rsidRPr="00621703">
        <w:rPr>
          <w:rFonts w:ascii="Arial" w:eastAsia="Times New Roman" w:hAnsi="Arial" w:cs="Arial"/>
          <w:sz w:val="26"/>
          <w:szCs w:val="26"/>
        </w:rPr>
        <w:t>(</w:t>
      </w:r>
      <w:r w:rsidR="000B6BC6">
        <w:rPr>
          <w:rFonts w:ascii="Arial" w:eastAsia="Times New Roman" w:hAnsi="Arial" w:cs="Arial"/>
          <w:sz w:val="26"/>
          <w:szCs w:val="26"/>
        </w:rPr>
        <w:t xml:space="preserve">intake version, </w:t>
      </w:r>
      <w:r w:rsidR="00621703">
        <w:rPr>
          <w:rFonts w:ascii="Arial" w:eastAsia="Times New Roman" w:hAnsi="Arial" w:cs="Arial"/>
          <w:sz w:val="26"/>
          <w:szCs w:val="26"/>
        </w:rPr>
        <w:t>5</w:t>
      </w:r>
      <w:r w:rsidR="00924368" w:rsidRPr="00621703">
        <w:rPr>
          <w:rFonts w:ascii="Arial" w:eastAsia="Times New Roman" w:hAnsi="Arial" w:cs="Arial"/>
          <w:sz w:val="26"/>
          <w:szCs w:val="26"/>
        </w:rPr>
        <w:t xml:space="preserve"> items)</w:t>
      </w:r>
    </w:p>
    <w:p w14:paraId="339DAAFA" w14:textId="61891091" w:rsidR="00127241" w:rsidRPr="00621703" w:rsidRDefault="00127241" w:rsidP="00127241">
      <w:pPr>
        <w:pStyle w:val="ListParagraph"/>
        <w:numPr>
          <w:ilvl w:val="0"/>
          <w:numId w:val="4"/>
        </w:num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 xml:space="preserve">Symptom Checklist-90-Revised </w:t>
      </w:r>
      <w:r w:rsidR="00B21FFC" w:rsidRPr="00621703">
        <w:rPr>
          <w:rFonts w:ascii="Arial" w:eastAsia="Times New Roman" w:hAnsi="Arial" w:cs="Arial"/>
          <w:sz w:val="26"/>
          <w:szCs w:val="26"/>
        </w:rPr>
        <w:t>(90 items)</w:t>
      </w:r>
    </w:p>
    <w:p w14:paraId="5F1636B6" w14:textId="03D641A0" w:rsidR="00832BA9" w:rsidRPr="00621703" w:rsidRDefault="00832BA9" w:rsidP="00832BA9">
      <w:pPr>
        <w:pStyle w:val="ListParagraph"/>
        <w:numPr>
          <w:ilvl w:val="0"/>
          <w:numId w:val="4"/>
        </w:num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 xml:space="preserve">Intolerance of Uncertainty Scale </w:t>
      </w:r>
      <w:r w:rsidR="00B21FFC" w:rsidRPr="00621703">
        <w:rPr>
          <w:rFonts w:ascii="Arial" w:eastAsia="Times New Roman" w:hAnsi="Arial" w:cs="Arial"/>
          <w:sz w:val="26"/>
          <w:szCs w:val="26"/>
        </w:rPr>
        <w:t>(27 items)</w:t>
      </w:r>
    </w:p>
    <w:p w14:paraId="723DC4D9" w14:textId="594523DB" w:rsidR="00832BA9" w:rsidRPr="00621703" w:rsidRDefault="00832BA9" w:rsidP="00832BA9">
      <w:pPr>
        <w:pStyle w:val="ListParagraph"/>
        <w:numPr>
          <w:ilvl w:val="0"/>
          <w:numId w:val="4"/>
        </w:num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 xml:space="preserve">Anxiety Sensitivity Index </w:t>
      </w:r>
      <w:r w:rsidR="00B21FFC" w:rsidRPr="00621703">
        <w:rPr>
          <w:rFonts w:ascii="Arial" w:eastAsia="Times New Roman" w:hAnsi="Arial" w:cs="Arial"/>
          <w:sz w:val="26"/>
          <w:szCs w:val="26"/>
        </w:rPr>
        <w:t>(18</w:t>
      </w:r>
      <w:r w:rsidR="00C77A13" w:rsidRPr="00621703">
        <w:rPr>
          <w:rFonts w:ascii="Arial" w:eastAsia="Times New Roman" w:hAnsi="Arial" w:cs="Arial"/>
          <w:sz w:val="26"/>
          <w:szCs w:val="26"/>
        </w:rPr>
        <w:t xml:space="preserve"> items</w:t>
      </w:r>
      <w:r w:rsidR="00B21FFC" w:rsidRPr="00621703">
        <w:rPr>
          <w:rFonts w:ascii="Arial" w:eastAsia="Times New Roman" w:hAnsi="Arial" w:cs="Arial"/>
          <w:sz w:val="26"/>
          <w:szCs w:val="26"/>
        </w:rPr>
        <w:t>)</w:t>
      </w:r>
    </w:p>
    <w:p w14:paraId="46B5A5C7" w14:textId="2596077C" w:rsidR="00832BA9" w:rsidRPr="00621703" w:rsidRDefault="00832BA9" w:rsidP="00832BA9">
      <w:pPr>
        <w:pStyle w:val="ListParagraph"/>
        <w:numPr>
          <w:ilvl w:val="0"/>
          <w:numId w:val="4"/>
        </w:num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 xml:space="preserve">Distress Tolerance Questionnaire </w:t>
      </w:r>
      <w:r w:rsidR="00B21FFC" w:rsidRPr="00621703">
        <w:rPr>
          <w:rFonts w:ascii="Arial" w:eastAsia="Times New Roman" w:hAnsi="Arial" w:cs="Arial"/>
          <w:sz w:val="26"/>
          <w:szCs w:val="26"/>
        </w:rPr>
        <w:t>(15</w:t>
      </w:r>
      <w:r w:rsidR="00C77A13" w:rsidRPr="00621703">
        <w:rPr>
          <w:rFonts w:ascii="Arial" w:eastAsia="Times New Roman" w:hAnsi="Arial" w:cs="Arial"/>
          <w:sz w:val="26"/>
          <w:szCs w:val="26"/>
        </w:rPr>
        <w:t xml:space="preserve"> items</w:t>
      </w:r>
      <w:r w:rsidR="00B21FFC" w:rsidRPr="00621703">
        <w:rPr>
          <w:rFonts w:ascii="Arial" w:eastAsia="Times New Roman" w:hAnsi="Arial" w:cs="Arial"/>
          <w:sz w:val="26"/>
          <w:szCs w:val="26"/>
        </w:rPr>
        <w:t>)</w:t>
      </w:r>
    </w:p>
    <w:p w14:paraId="41A5A154" w14:textId="398D2433" w:rsidR="00832BA9" w:rsidRPr="00621703" w:rsidRDefault="00832BA9" w:rsidP="00832BA9">
      <w:pPr>
        <w:pStyle w:val="ListParagraph"/>
        <w:numPr>
          <w:ilvl w:val="0"/>
          <w:numId w:val="4"/>
        </w:num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 xml:space="preserve">McMaster Family Assessment Device </w:t>
      </w:r>
      <w:r w:rsidR="00B21FFC" w:rsidRPr="00621703">
        <w:rPr>
          <w:rFonts w:ascii="Arial" w:eastAsia="Times New Roman" w:hAnsi="Arial" w:cs="Arial"/>
          <w:sz w:val="26"/>
          <w:szCs w:val="26"/>
        </w:rPr>
        <w:t>(60</w:t>
      </w:r>
      <w:r w:rsidR="00C77A13" w:rsidRPr="00621703">
        <w:rPr>
          <w:rFonts w:ascii="Arial" w:eastAsia="Times New Roman" w:hAnsi="Arial" w:cs="Arial"/>
          <w:sz w:val="26"/>
          <w:szCs w:val="26"/>
        </w:rPr>
        <w:t xml:space="preserve"> items</w:t>
      </w:r>
      <w:r w:rsidR="00B21FFC" w:rsidRPr="00621703">
        <w:rPr>
          <w:rFonts w:ascii="Arial" w:eastAsia="Times New Roman" w:hAnsi="Arial" w:cs="Arial"/>
          <w:sz w:val="26"/>
          <w:szCs w:val="26"/>
        </w:rPr>
        <w:t>)</w:t>
      </w:r>
    </w:p>
    <w:p w14:paraId="6693940E" w14:textId="4E2584DB" w:rsidR="00832BA9" w:rsidRPr="00621703" w:rsidRDefault="00832BA9" w:rsidP="00832BA9">
      <w:pPr>
        <w:pStyle w:val="ListParagraph"/>
        <w:numPr>
          <w:ilvl w:val="0"/>
          <w:numId w:val="4"/>
        </w:num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 xml:space="preserve">Multidimensional Personality Questionnaire Brief Form </w:t>
      </w:r>
      <w:r w:rsidR="00B21FFC" w:rsidRPr="00621703">
        <w:rPr>
          <w:rFonts w:ascii="Arial" w:eastAsia="Times New Roman" w:hAnsi="Arial" w:cs="Arial"/>
          <w:sz w:val="26"/>
          <w:szCs w:val="26"/>
        </w:rPr>
        <w:t>(155 items)</w:t>
      </w:r>
    </w:p>
    <w:p w14:paraId="690D8A4A" w14:textId="75CF5466" w:rsidR="0073313D" w:rsidRPr="00621703" w:rsidRDefault="0073313D">
      <w:pPr>
        <w:rPr>
          <w:rFonts w:ascii="Arial" w:eastAsia="Times New Roman" w:hAnsi="Arial" w:cs="Arial"/>
          <w:sz w:val="26"/>
          <w:szCs w:val="26"/>
        </w:rPr>
      </w:pPr>
    </w:p>
    <w:p w14:paraId="29421462" w14:textId="013E5B64" w:rsidR="008F2589" w:rsidRPr="00621703" w:rsidRDefault="00A10BF3">
      <w:p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 xml:space="preserve">2. </w:t>
      </w:r>
      <w:r w:rsidR="008F2589" w:rsidRPr="00621703">
        <w:rPr>
          <w:rFonts w:ascii="Arial" w:eastAsia="Times New Roman" w:hAnsi="Arial" w:cs="Arial"/>
          <w:sz w:val="26"/>
          <w:szCs w:val="26"/>
        </w:rPr>
        <w:t xml:space="preserve">Intake </w:t>
      </w:r>
    </w:p>
    <w:p w14:paraId="222FCFEB" w14:textId="0860A65F" w:rsidR="00951501" w:rsidRPr="00621703" w:rsidRDefault="001364D0" w:rsidP="00832BA9">
      <w:pPr>
        <w:pStyle w:val="ListParagraph"/>
        <w:numPr>
          <w:ilvl w:val="0"/>
          <w:numId w:val="4"/>
        </w:num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 xml:space="preserve">Recovery Environment </w:t>
      </w:r>
      <w:r w:rsidR="00832BA9" w:rsidRPr="00621703">
        <w:rPr>
          <w:rFonts w:ascii="Arial" w:eastAsia="Times New Roman" w:hAnsi="Arial" w:cs="Arial"/>
          <w:sz w:val="26"/>
          <w:szCs w:val="26"/>
        </w:rPr>
        <w:t>Interview</w:t>
      </w:r>
    </w:p>
    <w:p w14:paraId="425D4E0E" w14:textId="4C030547" w:rsidR="00C06009" w:rsidRPr="00621703" w:rsidRDefault="00C06009" w:rsidP="00C06009">
      <w:pPr>
        <w:pStyle w:val="ListParagraph"/>
        <w:numPr>
          <w:ilvl w:val="0"/>
          <w:numId w:val="4"/>
        </w:num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 xml:space="preserve">Penn Alcohol Craving Scale </w:t>
      </w:r>
      <w:r w:rsidR="00621703" w:rsidRPr="00621703">
        <w:rPr>
          <w:rFonts w:ascii="Arial" w:eastAsia="Times New Roman" w:hAnsi="Arial" w:cs="Arial"/>
          <w:sz w:val="26"/>
          <w:szCs w:val="26"/>
        </w:rPr>
        <w:t>(5 items)</w:t>
      </w:r>
    </w:p>
    <w:p w14:paraId="10883453" w14:textId="0C935CE0" w:rsidR="00C06009" w:rsidRPr="00621703" w:rsidRDefault="00C06009" w:rsidP="00C06009">
      <w:pPr>
        <w:pStyle w:val="ListParagraph"/>
        <w:numPr>
          <w:ilvl w:val="0"/>
          <w:numId w:val="4"/>
        </w:num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 xml:space="preserve">Alcohol Abstinence Self-Efficacy Scale </w:t>
      </w:r>
      <w:r w:rsidR="00621703" w:rsidRPr="00621703">
        <w:rPr>
          <w:rFonts w:ascii="Arial" w:eastAsia="Times New Roman" w:hAnsi="Arial" w:cs="Arial"/>
          <w:sz w:val="26"/>
          <w:szCs w:val="26"/>
        </w:rPr>
        <w:t>(20 items)</w:t>
      </w:r>
    </w:p>
    <w:p w14:paraId="544C0155" w14:textId="6A073569" w:rsidR="00C06009" w:rsidRPr="00621703" w:rsidRDefault="00C06009" w:rsidP="00C06009">
      <w:pPr>
        <w:pStyle w:val="ListParagraph"/>
        <w:numPr>
          <w:ilvl w:val="0"/>
          <w:numId w:val="4"/>
        </w:num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 xml:space="preserve">Monthly Addiction Monitor </w:t>
      </w:r>
      <w:r w:rsidR="00621703" w:rsidRPr="00621703">
        <w:rPr>
          <w:rFonts w:ascii="Arial" w:eastAsia="Times New Roman" w:hAnsi="Arial" w:cs="Arial"/>
          <w:sz w:val="26"/>
          <w:szCs w:val="26"/>
        </w:rPr>
        <w:t>(</w:t>
      </w:r>
      <w:r w:rsidR="00621703">
        <w:rPr>
          <w:rFonts w:ascii="Arial" w:eastAsia="Times New Roman" w:hAnsi="Arial" w:cs="Arial"/>
          <w:sz w:val="26"/>
          <w:szCs w:val="26"/>
        </w:rPr>
        <w:t>23 items)</w:t>
      </w:r>
    </w:p>
    <w:p w14:paraId="04A8B558" w14:textId="5D7F1A89" w:rsidR="001811A4" w:rsidRPr="00621703" w:rsidRDefault="001811A4" w:rsidP="001811A4">
      <w:pPr>
        <w:pStyle w:val="ListParagraph"/>
        <w:numPr>
          <w:ilvl w:val="0"/>
          <w:numId w:val="4"/>
        </w:num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>D</w:t>
      </w:r>
      <w:r w:rsidR="00D90346" w:rsidRPr="00621703">
        <w:rPr>
          <w:rFonts w:ascii="Arial" w:eastAsia="Times New Roman" w:hAnsi="Arial" w:cs="Arial"/>
          <w:sz w:val="26"/>
          <w:szCs w:val="26"/>
        </w:rPr>
        <w:t xml:space="preserve">epression </w:t>
      </w:r>
      <w:r w:rsidRPr="00621703">
        <w:rPr>
          <w:rFonts w:ascii="Arial" w:eastAsia="Times New Roman" w:hAnsi="Arial" w:cs="Arial"/>
          <w:sz w:val="26"/>
          <w:szCs w:val="26"/>
        </w:rPr>
        <w:t>A</w:t>
      </w:r>
      <w:r w:rsidR="00D90346" w:rsidRPr="00621703">
        <w:rPr>
          <w:rFonts w:ascii="Arial" w:eastAsia="Times New Roman" w:hAnsi="Arial" w:cs="Arial"/>
          <w:sz w:val="26"/>
          <w:szCs w:val="26"/>
        </w:rPr>
        <w:t xml:space="preserve">nxiety </w:t>
      </w:r>
      <w:r w:rsidRPr="00621703">
        <w:rPr>
          <w:rFonts w:ascii="Arial" w:eastAsia="Times New Roman" w:hAnsi="Arial" w:cs="Arial"/>
          <w:sz w:val="26"/>
          <w:szCs w:val="26"/>
        </w:rPr>
        <w:t>S</w:t>
      </w:r>
      <w:r w:rsidR="00D90346" w:rsidRPr="00621703">
        <w:rPr>
          <w:rFonts w:ascii="Arial" w:eastAsia="Times New Roman" w:hAnsi="Arial" w:cs="Arial"/>
          <w:sz w:val="26"/>
          <w:szCs w:val="26"/>
        </w:rPr>
        <w:t xml:space="preserve">tress </w:t>
      </w:r>
      <w:r w:rsidRPr="00621703">
        <w:rPr>
          <w:rFonts w:ascii="Arial" w:eastAsia="Times New Roman" w:hAnsi="Arial" w:cs="Arial"/>
          <w:sz w:val="26"/>
          <w:szCs w:val="26"/>
        </w:rPr>
        <w:t>S</w:t>
      </w:r>
      <w:r w:rsidR="00D90346" w:rsidRPr="00621703">
        <w:rPr>
          <w:rFonts w:ascii="Arial" w:eastAsia="Times New Roman" w:hAnsi="Arial" w:cs="Arial"/>
          <w:sz w:val="26"/>
          <w:szCs w:val="26"/>
        </w:rPr>
        <w:t>cale-</w:t>
      </w:r>
      <w:r w:rsidRPr="00621703">
        <w:rPr>
          <w:rFonts w:ascii="Arial" w:eastAsia="Times New Roman" w:hAnsi="Arial" w:cs="Arial"/>
          <w:sz w:val="26"/>
          <w:szCs w:val="26"/>
        </w:rPr>
        <w:t xml:space="preserve">21 </w:t>
      </w:r>
      <w:r w:rsidR="00621703">
        <w:rPr>
          <w:rFonts w:ascii="Arial" w:eastAsia="Times New Roman" w:hAnsi="Arial" w:cs="Arial"/>
          <w:sz w:val="26"/>
          <w:szCs w:val="26"/>
        </w:rPr>
        <w:t>(21 items)</w:t>
      </w:r>
    </w:p>
    <w:p w14:paraId="5D0528C5" w14:textId="112BE7E3" w:rsidR="001811A4" w:rsidRPr="00621703" w:rsidRDefault="006C7D5E" w:rsidP="001811A4">
      <w:pPr>
        <w:pStyle w:val="ListParagraph"/>
        <w:numPr>
          <w:ilvl w:val="0"/>
          <w:numId w:val="4"/>
        </w:num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 xml:space="preserve">Perceived Stress </w:t>
      </w:r>
      <w:proofErr w:type="gramStart"/>
      <w:r w:rsidRPr="00621703">
        <w:rPr>
          <w:rFonts w:ascii="Arial" w:eastAsia="Times New Roman" w:hAnsi="Arial" w:cs="Arial"/>
          <w:sz w:val="26"/>
          <w:szCs w:val="26"/>
        </w:rPr>
        <w:t xml:space="preserve">Scale </w:t>
      </w:r>
      <w:r w:rsidR="00621703" w:rsidRPr="00621703">
        <w:rPr>
          <w:rFonts w:ascii="Arial" w:eastAsia="Times New Roman" w:hAnsi="Arial" w:cs="Arial"/>
          <w:sz w:val="26"/>
          <w:szCs w:val="26"/>
        </w:rPr>
        <w:t xml:space="preserve"> </w:t>
      </w:r>
      <w:r w:rsidR="00621703">
        <w:rPr>
          <w:rFonts w:ascii="Arial" w:eastAsia="Times New Roman" w:hAnsi="Arial" w:cs="Arial"/>
          <w:sz w:val="26"/>
          <w:szCs w:val="26"/>
        </w:rPr>
        <w:t>(</w:t>
      </w:r>
      <w:proofErr w:type="gramEnd"/>
      <w:r w:rsidR="00621703">
        <w:rPr>
          <w:rFonts w:ascii="Arial" w:eastAsia="Times New Roman" w:hAnsi="Arial" w:cs="Arial"/>
          <w:sz w:val="26"/>
          <w:szCs w:val="26"/>
        </w:rPr>
        <w:t>10 items)</w:t>
      </w:r>
    </w:p>
    <w:p w14:paraId="18AD8B66" w14:textId="2B2568E5" w:rsidR="005C162A" w:rsidRPr="00621703" w:rsidRDefault="005C162A" w:rsidP="005C162A">
      <w:pPr>
        <w:pStyle w:val="ListParagraph"/>
        <w:numPr>
          <w:ilvl w:val="0"/>
          <w:numId w:val="4"/>
        </w:num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 xml:space="preserve">Quality of Life </w:t>
      </w:r>
      <w:proofErr w:type="gramStart"/>
      <w:r w:rsidRPr="00621703">
        <w:rPr>
          <w:rFonts w:ascii="Arial" w:eastAsia="Times New Roman" w:hAnsi="Arial" w:cs="Arial"/>
          <w:sz w:val="26"/>
          <w:szCs w:val="26"/>
        </w:rPr>
        <w:t>Questions</w:t>
      </w:r>
      <w:r w:rsidR="00C33128" w:rsidRPr="00621703">
        <w:rPr>
          <w:rFonts w:ascii="Arial" w:eastAsia="Times New Roman" w:hAnsi="Arial" w:cs="Arial"/>
          <w:sz w:val="26"/>
          <w:szCs w:val="26"/>
        </w:rPr>
        <w:t xml:space="preserve"> </w:t>
      </w:r>
      <w:r w:rsidR="00621703" w:rsidRPr="00621703">
        <w:rPr>
          <w:rFonts w:ascii="Arial" w:eastAsia="Times New Roman" w:hAnsi="Arial" w:cs="Arial"/>
          <w:sz w:val="26"/>
          <w:szCs w:val="26"/>
        </w:rPr>
        <w:t xml:space="preserve"> </w:t>
      </w:r>
      <w:r w:rsidR="00621703">
        <w:rPr>
          <w:rFonts w:ascii="Arial" w:eastAsia="Times New Roman" w:hAnsi="Arial" w:cs="Arial"/>
          <w:sz w:val="26"/>
          <w:szCs w:val="26"/>
        </w:rPr>
        <w:t>(</w:t>
      </w:r>
      <w:proofErr w:type="gramEnd"/>
      <w:r w:rsidR="00621703">
        <w:rPr>
          <w:rFonts w:ascii="Arial" w:eastAsia="Times New Roman" w:hAnsi="Arial" w:cs="Arial"/>
          <w:sz w:val="26"/>
          <w:szCs w:val="26"/>
        </w:rPr>
        <w:t>17 items)</w:t>
      </w:r>
    </w:p>
    <w:p w14:paraId="4B7DDB6A" w14:textId="0CBD0501" w:rsidR="00951501" w:rsidRPr="00621703" w:rsidRDefault="00951501" w:rsidP="00951501">
      <w:pPr>
        <w:pStyle w:val="ListParagraph"/>
        <w:numPr>
          <w:ilvl w:val="0"/>
          <w:numId w:val="4"/>
        </w:num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 xml:space="preserve">Dyadic Adjustment </w:t>
      </w:r>
      <w:proofErr w:type="gramStart"/>
      <w:r w:rsidRPr="00621703">
        <w:rPr>
          <w:rFonts w:ascii="Arial" w:eastAsia="Times New Roman" w:hAnsi="Arial" w:cs="Arial"/>
          <w:sz w:val="26"/>
          <w:szCs w:val="26"/>
        </w:rPr>
        <w:t xml:space="preserve">Scale </w:t>
      </w:r>
      <w:r w:rsidR="00621703" w:rsidRPr="00621703">
        <w:rPr>
          <w:rFonts w:ascii="Arial" w:eastAsia="Times New Roman" w:hAnsi="Arial" w:cs="Arial"/>
          <w:sz w:val="26"/>
          <w:szCs w:val="26"/>
        </w:rPr>
        <w:t xml:space="preserve"> </w:t>
      </w:r>
      <w:r w:rsidR="00621703">
        <w:rPr>
          <w:rFonts w:ascii="Arial" w:eastAsia="Times New Roman" w:hAnsi="Arial" w:cs="Arial"/>
          <w:sz w:val="26"/>
          <w:szCs w:val="26"/>
        </w:rPr>
        <w:t>(</w:t>
      </w:r>
      <w:proofErr w:type="gramEnd"/>
      <w:r w:rsidR="00621703">
        <w:rPr>
          <w:rFonts w:ascii="Arial" w:eastAsia="Times New Roman" w:hAnsi="Arial" w:cs="Arial"/>
          <w:sz w:val="26"/>
          <w:szCs w:val="26"/>
        </w:rPr>
        <w:t>32 items)</w:t>
      </w:r>
    </w:p>
    <w:p w14:paraId="07BF2168" w14:textId="1D5620BB" w:rsidR="009A726A" w:rsidRPr="00621703" w:rsidRDefault="009A726A" w:rsidP="009A726A">
      <w:pPr>
        <w:pStyle w:val="ListParagraph"/>
        <w:numPr>
          <w:ilvl w:val="0"/>
          <w:numId w:val="4"/>
        </w:num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 xml:space="preserve">Multidimensional Scale of Perceived Social </w:t>
      </w:r>
      <w:proofErr w:type="gramStart"/>
      <w:r w:rsidRPr="00621703">
        <w:rPr>
          <w:rFonts w:ascii="Arial" w:eastAsia="Times New Roman" w:hAnsi="Arial" w:cs="Arial"/>
          <w:sz w:val="26"/>
          <w:szCs w:val="26"/>
        </w:rPr>
        <w:t xml:space="preserve">Support </w:t>
      </w:r>
      <w:r w:rsidR="00621703" w:rsidRPr="00621703">
        <w:rPr>
          <w:rFonts w:ascii="Arial" w:eastAsia="Times New Roman" w:hAnsi="Arial" w:cs="Arial"/>
          <w:sz w:val="26"/>
          <w:szCs w:val="26"/>
        </w:rPr>
        <w:t xml:space="preserve"> </w:t>
      </w:r>
      <w:r w:rsidR="00621703">
        <w:rPr>
          <w:rFonts w:ascii="Arial" w:eastAsia="Times New Roman" w:hAnsi="Arial" w:cs="Arial"/>
          <w:sz w:val="26"/>
          <w:szCs w:val="26"/>
        </w:rPr>
        <w:t>(</w:t>
      </w:r>
      <w:proofErr w:type="gramEnd"/>
      <w:r w:rsidR="00621703">
        <w:rPr>
          <w:rFonts w:ascii="Arial" w:eastAsia="Times New Roman" w:hAnsi="Arial" w:cs="Arial"/>
          <w:sz w:val="26"/>
          <w:szCs w:val="26"/>
        </w:rPr>
        <w:t>12 items)</w:t>
      </w:r>
    </w:p>
    <w:p w14:paraId="5DB4CF96" w14:textId="288AE898" w:rsidR="00AB64B2" w:rsidRPr="00621703" w:rsidRDefault="00AB64B2">
      <w:pPr>
        <w:rPr>
          <w:rFonts w:ascii="Arial" w:eastAsia="Times New Roman" w:hAnsi="Arial" w:cs="Arial"/>
          <w:sz w:val="26"/>
          <w:szCs w:val="26"/>
        </w:rPr>
      </w:pPr>
    </w:p>
    <w:p w14:paraId="6714B696" w14:textId="105493EA" w:rsidR="008F2589" w:rsidRPr="00621703" w:rsidRDefault="00A10BF3">
      <w:p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>3</w:t>
      </w:r>
      <w:r w:rsidR="009A726A" w:rsidRPr="00621703">
        <w:rPr>
          <w:rFonts w:ascii="Arial" w:eastAsia="Times New Roman" w:hAnsi="Arial" w:cs="Arial"/>
          <w:sz w:val="26"/>
          <w:szCs w:val="26"/>
        </w:rPr>
        <w:t>. Follow-up visit #1</w:t>
      </w:r>
    </w:p>
    <w:p w14:paraId="1FD83998" w14:textId="797F86F9" w:rsidR="00951501" w:rsidRPr="00621703" w:rsidRDefault="00FB7AC5" w:rsidP="00FB7AC5">
      <w:pPr>
        <w:pStyle w:val="ListParagraph"/>
        <w:numPr>
          <w:ilvl w:val="0"/>
          <w:numId w:val="3"/>
        </w:num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>Check for Updates-</w:t>
      </w:r>
      <w:r w:rsidR="006C7D5E" w:rsidRPr="00621703">
        <w:rPr>
          <w:rFonts w:ascii="Arial" w:eastAsia="Times New Roman" w:hAnsi="Arial" w:cs="Arial"/>
          <w:sz w:val="26"/>
          <w:szCs w:val="26"/>
        </w:rPr>
        <w:t>Interv</w:t>
      </w:r>
      <w:r w:rsidR="00832BA9" w:rsidRPr="00621703">
        <w:rPr>
          <w:rFonts w:ascii="Arial" w:eastAsia="Times New Roman" w:hAnsi="Arial" w:cs="Arial"/>
          <w:sz w:val="26"/>
          <w:szCs w:val="26"/>
        </w:rPr>
        <w:t>iew</w:t>
      </w:r>
    </w:p>
    <w:p w14:paraId="3321C18B" w14:textId="77777777" w:rsidR="00621703" w:rsidRPr="00621703" w:rsidRDefault="00621703" w:rsidP="00621703">
      <w:pPr>
        <w:pStyle w:val="ListParagraph"/>
        <w:numPr>
          <w:ilvl w:val="0"/>
          <w:numId w:val="3"/>
        </w:num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>Penn Alcohol Craving Scale (5 items)</w:t>
      </w:r>
    </w:p>
    <w:p w14:paraId="310AC066" w14:textId="77777777" w:rsidR="00621703" w:rsidRPr="00621703" w:rsidRDefault="00621703" w:rsidP="00621703">
      <w:pPr>
        <w:pStyle w:val="ListParagraph"/>
        <w:numPr>
          <w:ilvl w:val="0"/>
          <w:numId w:val="3"/>
        </w:num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>Alcohol Abstinence Self-Efficacy Scale (20 items)</w:t>
      </w:r>
    </w:p>
    <w:p w14:paraId="21D3B30A" w14:textId="246734F8" w:rsidR="001811A4" w:rsidRPr="00621703" w:rsidRDefault="00621703" w:rsidP="00621703">
      <w:pPr>
        <w:pStyle w:val="ListParagraph"/>
        <w:numPr>
          <w:ilvl w:val="0"/>
          <w:numId w:val="3"/>
        </w:num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>Monthly Addiction Monitor (</w:t>
      </w:r>
      <w:r>
        <w:rPr>
          <w:rFonts w:ascii="Arial" w:eastAsia="Times New Roman" w:hAnsi="Arial" w:cs="Arial"/>
          <w:sz w:val="26"/>
          <w:szCs w:val="26"/>
        </w:rPr>
        <w:t>23 items)</w:t>
      </w:r>
    </w:p>
    <w:p w14:paraId="3E83A44C" w14:textId="40A9D8C5" w:rsidR="00351EAB" w:rsidRPr="00621703" w:rsidRDefault="00351EAB" w:rsidP="001811A4">
      <w:pPr>
        <w:pStyle w:val="ListParagraph"/>
        <w:numPr>
          <w:ilvl w:val="0"/>
          <w:numId w:val="3"/>
        </w:num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 xml:space="preserve">WHO-The Alcohol, Smoking and Substance Involvement Screening </w:t>
      </w:r>
      <w:proofErr w:type="gramStart"/>
      <w:r w:rsidRPr="00621703">
        <w:rPr>
          <w:rFonts w:ascii="Arial" w:eastAsia="Times New Roman" w:hAnsi="Arial" w:cs="Arial"/>
          <w:sz w:val="26"/>
          <w:szCs w:val="26"/>
        </w:rPr>
        <w:t xml:space="preserve">Test </w:t>
      </w:r>
      <w:r w:rsidR="00621703" w:rsidRPr="00621703">
        <w:rPr>
          <w:rFonts w:ascii="Arial" w:eastAsia="Times New Roman" w:hAnsi="Arial" w:cs="Arial"/>
          <w:sz w:val="26"/>
          <w:szCs w:val="26"/>
        </w:rPr>
        <w:t xml:space="preserve"> </w:t>
      </w:r>
      <w:r w:rsidR="00621703">
        <w:rPr>
          <w:rFonts w:ascii="Arial" w:eastAsia="Times New Roman" w:hAnsi="Arial" w:cs="Arial"/>
          <w:sz w:val="26"/>
          <w:szCs w:val="26"/>
        </w:rPr>
        <w:t>(</w:t>
      </w:r>
      <w:proofErr w:type="gramEnd"/>
      <w:r w:rsidR="00621703">
        <w:rPr>
          <w:rFonts w:ascii="Arial" w:eastAsia="Times New Roman" w:hAnsi="Arial" w:cs="Arial"/>
          <w:sz w:val="26"/>
          <w:szCs w:val="26"/>
        </w:rPr>
        <w:t>monthly version, 2 items)</w:t>
      </w:r>
    </w:p>
    <w:p w14:paraId="50BA140B" w14:textId="77777777" w:rsidR="00621703" w:rsidRPr="00621703" w:rsidRDefault="00621703" w:rsidP="00621703">
      <w:pPr>
        <w:pStyle w:val="ListParagraph"/>
        <w:numPr>
          <w:ilvl w:val="0"/>
          <w:numId w:val="3"/>
        </w:num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 xml:space="preserve">Depression Anxiety Stress Scale-21 </w:t>
      </w:r>
      <w:r>
        <w:rPr>
          <w:rFonts w:ascii="Arial" w:eastAsia="Times New Roman" w:hAnsi="Arial" w:cs="Arial"/>
          <w:sz w:val="26"/>
          <w:szCs w:val="26"/>
        </w:rPr>
        <w:t>(21 items)</w:t>
      </w:r>
    </w:p>
    <w:p w14:paraId="0D9FD8F8" w14:textId="77777777" w:rsidR="00621703" w:rsidRPr="00621703" w:rsidRDefault="00621703" w:rsidP="00621703">
      <w:pPr>
        <w:pStyle w:val="ListParagraph"/>
        <w:numPr>
          <w:ilvl w:val="0"/>
          <w:numId w:val="3"/>
        </w:num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lastRenderedPageBreak/>
        <w:t xml:space="preserve">Perceived Stress </w:t>
      </w:r>
      <w:proofErr w:type="gramStart"/>
      <w:r w:rsidRPr="00621703">
        <w:rPr>
          <w:rFonts w:ascii="Arial" w:eastAsia="Times New Roman" w:hAnsi="Arial" w:cs="Arial"/>
          <w:sz w:val="26"/>
          <w:szCs w:val="26"/>
        </w:rPr>
        <w:t xml:space="preserve">Scale  </w:t>
      </w:r>
      <w:r>
        <w:rPr>
          <w:rFonts w:ascii="Arial" w:eastAsia="Times New Roman" w:hAnsi="Arial" w:cs="Arial"/>
          <w:sz w:val="26"/>
          <w:szCs w:val="26"/>
        </w:rPr>
        <w:t>(</w:t>
      </w:r>
      <w:proofErr w:type="gramEnd"/>
      <w:r>
        <w:rPr>
          <w:rFonts w:ascii="Arial" w:eastAsia="Times New Roman" w:hAnsi="Arial" w:cs="Arial"/>
          <w:sz w:val="26"/>
          <w:szCs w:val="26"/>
        </w:rPr>
        <w:t>10 items)</w:t>
      </w:r>
    </w:p>
    <w:p w14:paraId="485355F2" w14:textId="77777777" w:rsidR="00621703" w:rsidRPr="00621703" w:rsidRDefault="00621703" w:rsidP="00621703">
      <w:pPr>
        <w:pStyle w:val="ListParagraph"/>
        <w:numPr>
          <w:ilvl w:val="0"/>
          <w:numId w:val="3"/>
        </w:num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 xml:space="preserve">Quality of Life </w:t>
      </w:r>
      <w:proofErr w:type="gramStart"/>
      <w:r w:rsidRPr="00621703">
        <w:rPr>
          <w:rFonts w:ascii="Arial" w:eastAsia="Times New Roman" w:hAnsi="Arial" w:cs="Arial"/>
          <w:sz w:val="26"/>
          <w:szCs w:val="26"/>
        </w:rPr>
        <w:t xml:space="preserve">Questions  </w:t>
      </w:r>
      <w:r>
        <w:rPr>
          <w:rFonts w:ascii="Arial" w:eastAsia="Times New Roman" w:hAnsi="Arial" w:cs="Arial"/>
          <w:sz w:val="26"/>
          <w:szCs w:val="26"/>
        </w:rPr>
        <w:t>(</w:t>
      </w:r>
      <w:proofErr w:type="gramEnd"/>
      <w:r>
        <w:rPr>
          <w:rFonts w:ascii="Arial" w:eastAsia="Times New Roman" w:hAnsi="Arial" w:cs="Arial"/>
          <w:sz w:val="26"/>
          <w:szCs w:val="26"/>
        </w:rPr>
        <w:t>17 items)</w:t>
      </w:r>
    </w:p>
    <w:p w14:paraId="4014F311" w14:textId="77777777" w:rsidR="00621703" w:rsidRPr="00621703" w:rsidRDefault="00621703" w:rsidP="00621703">
      <w:pPr>
        <w:pStyle w:val="ListParagraph"/>
        <w:numPr>
          <w:ilvl w:val="0"/>
          <w:numId w:val="3"/>
        </w:num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 xml:space="preserve">Dyadic Adjustment </w:t>
      </w:r>
      <w:proofErr w:type="gramStart"/>
      <w:r w:rsidRPr="00621703">
        <w:rPr>
          <w:rFonts w:ascii="Arial" w:eastAsia="Times New Roman" w:hAnsi="Arial" w:cs="Arial"/>
          <w:sz w:val="26"/>
          <w:szCs w:val="26"/>
        </w:rPr>
        <w:t xml:space="preserve">Scale  </w:t>
      </w:r>
      <w:r>
        <w:rPr>
          <w:rFonts w:ascii="Arial" w:eastAsia="Times New Roman" w:hAnsi="Arial" w:cs="Arial"/>
          <w:sz w:val="26"/>
          <w:szCs w:val="26"/>
        </w:rPr>
        <w:t>(</w:t>
      </w:r>
      <w:proofErr w:type="gramEnd"/>
      <w:r>
        <w:rPr>
          <w:rFonts w:ascii="Arial" w:eastAsia="Times New Roman" w:hAnsi="Arial" w:cs="Arial"/>
          <w:sz w:val="26"/>
          <w:szCs w:val="26"/>
        </w:rPr>
        <w:t>32 items)</w:t>
      </w:r>
    </w:p>
    <w:p w14:paraId="43EE7685" w14:textId="4758D302" w:rsidR="001811A4" w:rsidRPr="00621703" w:rsidRDefault="00621703" w:rsidP="00621703">
      <w:pPr>
        <w:pStyle w:val="ListParagraph"/>
        <w:numPr>
          <w:ilvl w:val="0"/>
          <w:numId w:val="3"/>
        </w:num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 xml:space="preserve">Multidimensional Scale of Perceived Social </w:t>
      </w:r>
      <w:proofErr w:type="gramStart"/>
      <w:r w:rsidRPr="00621703">
        <w:rPr>
          <w:rFonts w:ascii="Arial" w:eastAsia="Times New Roman" w:hAnsi="Arial" w:cs="Arial"/>
          <w:sz w:val="26"/>
          <w:szCs w:val="26"/>
        </w:rPr>
        <w:t xml:space="preserve">Support  </w:t>
      </w:r>
      <w:r>
        <w:rPr>
          <w:rFonts w:ascii="Arial" w:eastAsia="Times New Roman" w:hAnsi="Arial" w:cs="Arial"/>
          <w:sz w:val="26"/>
          <w:szCs w:val="26"/>
        </w:rPr>
        <w:t>(</w:t>
      </w:r>
      <w:proofErr w:type="gramEnd"/>
      <w:r>
        <w:rPr>
          <w:rFonts w:ascii="Arial" w:eastAsia="Times New Roman" w:hAnsi="Arial" w:cs="Arial"/>
          <w:sz w:val="26"/>
          <w:szCs w:val="26"/>
        </w:rPr>
        <w:t>12 items)</w:t>
      </w:r>
    </w:p>
    <w:p w14:paraId="2E45A1A9" w14:textId="0BB9A7B2" w:rsidR="001811A4" w:rsidRPr="00621703" w:rsidRDefault="001811A4" w:rsidP="001811A4">
      <w:pPr>
        <w:pStyle w:val="ListParagraph"/>
        <w:numPr>
          <w:ilvl w:val="0"/>
          <w:numId w:val="3"/>
        </w:num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 xml:space="preserve">Burden </w:t>
      </w:r>
      <w:proofErr w:type="gramStart"/>
      <w:r w:rsidRPr="00621703">
        <w:rPr>
          <w:rFonts w:ascii="Arial" w:eastAsia="Times New Roman" w:hAnsi="Arial" w:cs="Arial"/>
          <w:sz w:val="26"/>
          <w:szCs w:val="26"/>
        </w:rPr>
        <w:t>measure</w:t>
      </w:r>
      <w:r w:rsidR="003613D0" w:rsidRPr="00621703">
        <w:rPr>
          <w:rFonts w:ascii="Arial" w:eastAsia="Times New Roman" w:hAnsi="Arial" w:cs="Arial"/>
          <w:sz w:val="26"/>
          <w:szCs w:val="26"/>
        </w:rPr>
        <w:t xml:space="preserve"> </w:t>
      </w:r>
      <w:r w:rsidR="00621703" w:rsidRPr="00621703">
        <w:rPr>
          <w:rFonts w:ascii="Arial" w:eastAsia="Times New Roman" w:hAnsi="Arial" w:cs="Arial"/>
          <w:sz w:val="26"/>
          <w:szCs w:val="26"/>
        </w:rPr>
        <w:t xml:space="preserve"> </w:t>
      </w:r>
      <w:r w:rsidR="00621703">
        <w:rPr>
          <w:rFonts w:ascii="Arial" w:eastAsia="Times New Roman" w:hAnsi="Arial" w:cs="Arial"/>
          <w:sz w:val="26"/>
          <w:szCs w:val="26"/>
        </w:rPr>
        <w:t>(</w:t>
      </w:r>
      <w:proofErr w:type="gramEnd"/>
      <w:r w:rsidR="00C0445B">
        <w:rPr>
          <w:rFonts w:ascii="Arial" w:eastAsia="Times New Roman" w:hAnsi="Arial" w:cs="Arial"/>
          <w:sz w:val="26"/>
          <w:szCs w:val="26"/>
        </w:rPr>
        <w:t>31</w:t>
      </w:r>
      <w:r w:rsidR="00621703">
        <w:rPr>
          <w:rFonts w:ascii="Arial" w:eastAsia="Times New Roman" w:hAnsi="Arial" w:cs="Arial"/>
          <w:sz w:val="26"/>
          <w:szCs w:val="26"/>
        </w:rPr>
        <w:t xml:space="preserve"> items)</w:t>
      </w:r>
    </w:p>
    <w:p w14:paraId="2F7F822B" w14:textId="76716E7E" w:rsidR="00A512CF" w:rsidRPr="00621703" w:rsidRDefault="00A512CF" w:rsidP="00905F26">
      <w:pPr>
        <w:rPr>
          <w:rFonts w:ascii="Arial" w:eastAsia="Times New Roman" w:hAnsi="Arial" w:cs="Arial"/>
          <w:sz w:val="26"/>
          <w:szCs w:val="26"/>
        </w:rPr>
      </w:pPr>
    </w:p>
    <w:p w14:paraId="5D214DBC" w14:textId="3CD7F9F7" w:rsidR="006C7D5E" w:rsidRPr="00621703" w:rsidRDefault="009A726A" w:rsidP="006C7D5E">
      <w:p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>4. Follow-up visit #2</w:t>
      </w:r>
    </w:p>
    <w:p w14:paraId="0398798A" w14:textId="6E6E49CE" w:rsidR="001811A4" w:rsidRPr="004D4DF3" w:rsidRDefault="006C7D5E" w:rsidP="004D4DF3">
      <w:pPr>
        <w:pStyle w:val="ListParagraph"/>
        <w:numPr>
          <w:ilvl w:val="0"/>
          <w:numId w:val="3"/>
        </w:num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 xml:space="preserve">Check for Updates-Interview </w:t>
      </w:r>
    </w:p>
    <w:p w14:paraId="590B8242" w14:textId="77777777" w:rsidR="00621703" w:rsidRPr="00621703" w:rsidRDefault="00621703" w:rsidP="00621703">
      <w:pPr>
        <w:pStyle w:val="ListParagraph"/>
        <w:numPr>
          <w:ilvl w:val="0"/>
          <w:numId w:val="3"/>
        </w:num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>Penn Alcohol Craving Scale (5 items)</w:t>
      </w:r>
    </w:p>
    <w:p w14:paraId="29910FB8" w14:textId="77777777" w:rsidR="00621703" w:rsidRPr="00621703" w:rsidRDefault="00621703" w:rsidP="00621703">
      <w:pPr>
        <w:pStyle w:val="ListParagraph"/>
        <w:numPr>
          <w:ilvl w:val="0"/>
          <w:numId w:val="3"/>
        </w:num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>Alcohol Abstinence Self-Efficacy Scale (20 items)</w:t>
      </w:r>
    </w:p>
    <w:p w14:paraId="3D14D558" w14:textId="77777777" w:rsidR="00621703" w:rsidRPr="00621703" w:rsidRDefault="00621703" w:rsidP="00621703">
      <w:pPr>
        <w:pStyle w:val="ListParagraph"/>
        <w:numPr>
          <w:ilvl w:val="0"/>
          <w:numId w:val="3"/>
        </w:num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>Monthly Addiction Monitor (</w:t>
      </w:r>
      <w:r>
        <w:rPr>
          <w:rFonts w:ascii="Arial" w:eastAsia="Times New Roman" w:hAnsi="Arial" w:cs="Arial"/>
          <w:sz w:val="26"/>
          <w:szCs w:val="26"/>
        </w:rPr>
        <w:t>23 items)</w:t>
      </w:r>
    </w:p>
    <w:p w14:paraId="63496017" w14:textId="77777777" w:rsidR="00621703" w:rsidRPr="00621703" w:rsidRDefault="00621703" w:rsidP="00621703">
      <w:pPr>
        <w:pStyle w:val="ListParagraph"/>
        <w:numPr>
          <w:ilvl w:val="0"/>
          <w:numId w:val="3"/>
        </w:num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 xml:space="preserve">WHO-The Alcohol, Smoking and Substance Involvement Screening </w:t>
      </w:r>
      <w:proofErr w:type="gramStart"/>
      <w:r w:rsidRPr="00621703">
        <w:rPr>
          <w:rFonts w:ascii="Arial" w:eastAsia="Times New Roman" w:hAnsi="Arial" w:cs="Arial"/>
          <w:sz w:val="26"/>
          <w:szCs w:val="26"/>
        </w:rPr>
        <w:t xml:space="preserve">Test  </w:t>
      </w:r>
      <w:r>
        <w:rPr>
          <w:rFonts w:ascii="Arial" w:eastAsia="Times New Roman" w:hAnsi="Arial" w:cs="Arial"/>
          <w:sz w:val="26"/>
          <w:szCs w:val="26"/>
        </w:rPr>
        <w:t>(</w:t>
      </w:r>
      <w:proofErr w:type="gramEnd"/>
      <w:r>
        <w:rPr>
          <w:rFonts w:ascii="Arial" w:eastAsia="Times New Roman" w:hAnsi="Arial" w:cs="Arial"/>
          <w:sz w:val="26"/>
          <w:szCs w:val="26"/>
        </w:rPr>
        <w:t>monthly version, 2 items)</w:t>
      </w:r>
    </w:p>
    <w:p w14:paraId="10F84B5E" w14:textId="77777777" w:rsidR="00621703" w:rsidRPr="00621703" w:rsidRDefault="00621703" w:rsidP="00621703">
      <w:pPr>
        <w:pStyle w:val="ListParagraph"/>
        <w:numPr>
          <w:ilvl w:val="0"/>
          <w:numId w:val="3"/>
        </w:num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 xml:space="preserve">Depression Anxiety Stress Scale-21 </w:t>
      </w:r>
      <w:r>
        <w:rPr>
          <w:rFonts w:ascii="Arial" w:eastAsia="Times New Roman" w:hAnsi="Arial" w:cs="Arial"/>
          <w:sz w:val="26"/>
          <w:szCs w:val="26"/>
        </w:rPr>
        <w:t>(21 items)</w:t>
      </w:r>
    </w:p>
    <w:p w14:paraId="2070160A" w14:textId="77777777" w:rsidR="00621703" w:rsidRPr="00621703" w:rsidRDefault="00621703" w:rsidP="00621703">
      <w:pPr>
        <w:pStyle w:val="ListParagraph"/>
        <w:numPr>
          <w:ilvl w:val="0"/>
          <w:numId w:val="3"/>
        </w:num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 xml:space="preserve">Perceived Stress </w:t>
      </w:r>
      <w:proofErr w:type="gramStart"/>
      <w:r w:rsidRPr="00621703">
        <w:rPr>
          <w:rFonts w:ascii="Arial" w:eastAsia="Times New Roman" w:hAnsi="Arial" w:cs="Arial"/>
          <w:sz w:val="26"/>
          <w:szCs w:val="26"/>
        </w:rPr>
        <w:t xml:space="preserve">Scale  </w:t>
      </w:r>
      <w:r>
        <w:rPr>
          <w:rFonts w:ascii="Arial" w:eastAsia="Times New Roman" w:hAnsi="Arial" w:cs="Arial"/>
          <w:sz w:val="26"/>
          <w:szCs w:val="26"/>
        </w:rPr>
        <w:t>(</w:t>
      </w:r>
      <w:proofErr w:type="gramEnd"/>
      <w:r>
        <w:rPr>
          <w:rFonts w:ascii="Arial" w:eastAsia="Times New Roman" w:hAnsi="Arial" w:cs="Arial"/>
          <w:sz w:val="26"/>
          <w:szCs w:val="26"/>
        </w:rPr>
        <w:t>10 items)</w:t>
      </w:r>
    </w:p>
    <w:p w14:paraId="070A3CA7" w14:textId="77777777" w:rsidR="00621703" w:rsidRPr="00621703" w:rsidRDefault="00621703" w:rsidP="00621703">
      <w:pPr>
        <w:pStyle w:val="ListParagraph"/>
        <w:numPr>
          <w:ilvl w:val="0"/>
          <w:numId w:val="3"/>
        </w:num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 xml:space="preserve">Quality of Life </w:t>
      </w:r>
      <w:proofErr w:type="gramStart"/>
      <w:r w:rsidRPr="00621703">
        <w:rPr>
          <w:rFonts w:ascii="Arial" w:eastAsia="Times New Roman" w:hAnsi="Arial" w:cs="Arial"/>
          <w:sz w:val="26"/>
          <w:szCs w:val="26"/>
        </w:rPr>
        <w:t xml:space="preserve">Questions  </w:t>
      </w:r>
      <w:r>
        <w:rPr>
          <w:rFonts w:ascii="Arial" w:eastAsia="Times New Roman" w:hAnsi="Arial" w:cs="Arial"/>
          <w:sz w:val="26"/>
          <w:szCs w:val="26"/>
        </w:rPr>
        <w:t>(</w:t>
      </w:r>
      <w:proofErr w:type="gramEnd"/>
      <w:r>
        <w:rPr>
          <w:rFonts w:ascii="Arial" w:eastAsia="Times New Roman" w:hAnsi="Arial" w:cs="Arial"/>
          <w:sz w:val="26"/>
          <w:szCs w:val="26"/>
        </w:rPr>
        <w:t>17 items)</w:t>
      </w:r>
    </w:p>
    <w:p w14:paraId="2EC57CEE" w14:textId="77777777" w:rsidR="00621703" w:rsidRPr="00621703" w:rsidRDefault="00621703" w:rsidP="00621703">
      <w:pPr>
        <w:pStyle w:val="ListParagraph"/>
        <w:numPr>
          <w:ilvl w:val="0"/>
          <w:numId w:val="3"/>
        </w:num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 xml:space="preserve">Dyadic Adjustment </w:t>
      </w:r>
      <w:proofErr w:type="gramStart"/>
      <w:r w:rsidRPr="00621703">
        <w:rPr>
          <w:rFonts w:ascii="Arial" w:eastAsia="Times New Roman" w:hAnsi="Arial" w:cs="Arial"/>
          <w:sz w:val="26"/>
          <w:szCs w:val="26"/>
        </w:rPr>
        <w:t xml:space="preserve">Scale  </w:t>
      </w:r>
      <w:r>
        <w:rPr>
          <w:rFonts w:ascii="Arial" w:eastAsia="Times New Roman" w:hAnsi="Arial" w:cs="Arial"/>
          <w:sz w:val="26"/>
          <w:szCs w:val="26"/>
        </w:rPr>
        <w:t>(</w:t>
      </w:r>
      <w:proofErr w:type="gramEnd"/>
      <w:r>
        <w:rPr>
          <w:rFonts w:ascii="Arial" w:eastAsia="Times New Roman" w:hAnsi="Arial" w:cs="Arial"/>
          <w:sz w:val="26"/>
          <w:szCs w:val="26"/>
        </w:rPr>
        <w:t>32 items)</w:t>
      </w:r>
    </w:p>
    <w:p w14:paraId="69567B05" w14:textId="77777777" w:rsidR="00621703" w:rsidRPr="00621703" w:rsidRDefault="00621703" w:rsidP="00621703">
      <w:pPr>
        <w:pStyle w:val="ListParagraph"/>
        <w:numPr>
          <w:ilvl w:val="0"/>
          <w:numId w:val="3"/>
        </w:num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 xml:space="preserve">Multidimensional Scale of Perceived Social </w:t>
      </w:r>
      <w:proofErr w:type="gramStart"/>
      <w:r w:rsidRPr="00621703">
        <w:rPr>
          <w:rFonts w:ascii="Arial" w:eastAsia="Times New Roman" w:hAnsi="Arial" w:cs="Arial"/>
          <w:sz w:val="26"/>
          <w:szCs w:val="26"/>
        </w:rPr>
        <w:t xml:space="preserve">Support  </w:t>
      </w:r>
      <w:r>
        <w:rPr>
          <w:rFonts w:ascii="Arial" w:eastAsia="Times New Roman" w:hAnsi="Arial" w:cs="Arial"/>
          <w:sz w:val="26"/>
          <w:szCs w:val="26"/>
        </w:rPr>
        <w:t>(</w:t>
      </w:r>
      <w:proofErr w:type="gramEnd"/>
      <w:r>
        <w:rPr>
          <w:rFonts w:ascii="Arial" w:eastAsia="Times New Roman" w:hAnsi="Arial" w:cs="Arial"/>
          <w:sz w:val="26"/>
          <w:szCs w:val="26"/>
        </w:rPr>
        <w:t>12 items)</w:t>
      </w:r>
    </w:p>
    <w:p w14:paraId="7C4E89E0" w14:textId="3C494CC4" w:rsidR="00A512CF" w:rsidRPr="00C0445B" w:rsidRDefault="00621703" w:rsidP="00C0445B">
      <w:pPr>
        <w:pStyle w:val="ListParagraph"/>
        <w:numPr>
          <w:ilvl w:val="0"/>
          <w:numId w:val="3"/>
        </w:num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 xml:space="preserve">Burden </w:t>
      </w:r>
      <w:proofErr w:type="gramStart"/>
      <w:r w:rsidRPr="00621703">
        <w:rPr>
          <w:rFonts w:ascii="Arial" w:eastAsia="Times New Roman" w:hAnsi="Arial" w:cs="Arial"/>
          <w:sz w:val="26"/>
          <w:szCs w:val="26"/>
        </w:rPr>
        <w:t xml:space="preserve">measure  </w:t>
      </w:r>
      <w:r>
        <w:rPr>
          <w:rFonts w:ascii="Arial" w:eastAsia="Times New Roman" w:hAnsi="Arial" w:cs="Arial"/>
          <w:sz w:val="26"/>
          <w:szCs w:val="26"/>
        </w:rPr>
        <w:t>(</w:t>
      </w:r>
      <w:proofErr w:type="gramEnd"/>
      <w:r w:rsidR="00C0445B">
        <w:rPr>
          <w:rFonts w:ascii="Arial" w:eastAsia="Times New Roman" w:hAnsi="Arial" w:cs="Arial"/>
          <w:sz w:val="26"/>
          <w:szCs w:val="26"/>
        </w:rPr>
        <w:t>31</w:t>
      </w:r>
      <w:r>
        <w:rPr>
          <w:rFonts w:ascii="Arial" w:eastAsia="Times New Roman" w:hAnsi="Arial" w:cs="Arial"/>
          <w:sz w:val="26"/>
          <w:szCs w:val="26"/>
        </w:rPr>
        <w:t xml:space="preserve"> items</w:t>
      </w:r>
      <w:r w:rsidR="00C0445B">
        <w:rPr>
          <w:rFonts w:ascii="Arial" w:eastAsia="Times New Roman" w:hAnsi="Arial" w:cs="Arial"/>
          <w:sz w:val="26"/>
          <w:szCs w:val="26"/>
        </w:rPr>
        <w:t>)</w:t>
      </w:r>
    </w:p>
    <w:p w14:paraId="2D97B72E" w14:textId="19B19CEA" w:rsidR="00FC76C9" w:rsidRPr="00621703" w:rsidRDefault="00FC76C9" w:rsidP="009A726A">
      <w:pPr>
        <w:rPr>
          <w:rFonts w:ascii="Arial" w:eastAsia="Times New Roman" w:hAnsi="Arial" w:cs="Arial"/>
          <w:sz w:val="26"/>
          <w:szCs w:val="26"/>
        </w:rPr>
      </w:pPr>
    </w:p>
    <w:p w14:paraId="03E0BA3F" w14:textId="4F262776" w:rsidR="009A726A" w:rsidRPr="00621703" w:rsidRDefault="007A215D" w:rsidP="009A726A">
      <w:p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>5</w:t>
      </w:r>
      <w:r w:rsidR="009A726A" w:rsidRPr="00621703">
        <w:rPr>
          <w:rFonts w:ascii="Arial" w:eastAsia="Times New Roman" w:hAnsi="Arial" w:cs="Arial"/>
          <w:sz w:val="26"/>
          <w:szCs w:val="26"/>
        </w:rPr>
        <w:t xml:space="preserve">. </w:t>
      </w:r>
      <w:r w:rsidR="00951501" w:rsidRPr="00621703">
        <w:rPr>
          <w:rFonts w:ascii="Arial" w:eastAsia="Times New Roman" w:hAnsi="Arial" w:cs="Arial"/>
          <w:sz w:val="26"/>
          <w:szCs w:val="26"/>
        </w:rPr>
        <w:t>Final</w:t>
      </w:r>
      <w:r w:rsidR="009A726A" w:rsidRPr="00621703">
        <w:rPr>
          <w:rFonts w:ascii="Arial" w:eastAsia="Times New Roman" w:hAnsi="Arial" w:cs="Arial"/>
          <w:sz w:val="26"/>
          <w:szCs w:val="26"/>
        </w:rPr>
        <w:t xml:space="preserve"> visit</w:t>
      </w:r>
      <w:r w:rsidRPr="00621703">
        <w:rPr>
          <w:rFonts w:ascii="Arial" w:eastAsia="Times New Roman" w:hAnsi="Arial" w:cs="Arial"/>
          <w:sz w:val="26"/>
          <w:szCs w:val="26"/>
        </w:rPr>
        <w:t xml:space="preserve"> #3</w:t>
      </w:r>
    </w:p>
    <w:p w14:paraId="78D421D7" w14:textId="661086D2" w:rsidR="009A726A" w:rsidRPr="00621703" w:rsidRDefault="00353051" w:rsidP="009A726A">
      <w:pPr>
        <w:pStyle w:val="ListParagraph"/>
        <w:numPr>
          <w:ilvl w:val="0"/>
          <w:numId w:val="3"/>
        </w:num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 xml:space="preserve">Burden </w:t>
      </w:r>
      <w:proofErr w:type="gramStart"/>
      <w:r w:rsidRPr="00621703">
        <w:rPr>
          <w:rFonts w:ascii="Arial" w:eastAsia="Times New Roman" w:hAnsi="Arial" w:cs="Arial"/>
          <w:sz w:val="26"/>
          <w:szCs w:val="26"/>
        </w:rPr>
        <w:t>Measure</w:t>
      </w:r>
      <w:r w:rsidR="00D86ACC" w:rsidRPr="00621703">
        <w:rPr>
          <w:rFonts w:ascii="Arial" w:eastAsia="Times New Roman" w:hAnsi="Arial" w:cs="Arial"/>
          <w:sz w:val="26"/>
          <w:szCs w:val="26"/>
        </w:rPr>
        <w:t xml:space="preserve"> </w:t>
      </w:r>
      <w:r w:rsidR="00621703" w:rsidRPr="00621703">
        <w:rPr>
          <w:rFonts w:ascii="Arial" w:eastAsia="Times New Roman" w:hAnsi="Arial" w:cs="Arial"/>
          <w:sz w:val="26"/>
          <w:szCs w:val="26"/>
        </w:rPr>
        <w:t xml:space="preserve"> </w:t>
      </w:r>
      <w:r w:rsidR="00621703">
        <w:rPr>
          <w:rFonts w:ascii="Arial" w:eastAsia="Times New Roman" w:hAnsi="Arial" w:cs="Arial"/>
          <w:sz w:val="26"/>
          <w:szCs w:val="26"/>
        </w:rPr>
        <w:t>(</w:t>
      </w:r>
      <w:proofErr w:type="gramEnd"/>
      <w:r w:rsidR="00C0445B">
        <w:rPr>
          <w:rFonts w:ascii="Arial" w:eastAsia="Times New Roman" w:hAnsi="Arial" w:cs="Arial"/>
          <w:sz w:val="26"/>
          <w:szCs w:val="26"/>
        </w:rPr>
        <w:t>31</w:t>
      </w:r>
      <w:r w:rsidR="00621703">
        <w:rPr>
          <w:rFonts w:ascii="Arial" w:eastAsia="Times New Roman" w:hAnsi="Arial" w:cs="Arial"/>
          <w:sz w:val="26"/>
          <w:szCs w:val="26"/>
        </w:rPr>
        <w:t xml:space="preserve"> items)</w:t>
      </w:r>
    </w:p>
    <w:p w14:paraId="74FD03DB" w14:textId="77777777" w:rsidR="00DA6381" w:rsidRPr="00621703" w:rsidRDefault="00DA6381" w:rsidP="001558EE">
      <w:pPr>
        <w:rPr>
          <w:rFonts w:ascii="Arial" w:eastAsia="Times New Roman" w:hAnsi="Arial" w:cs="Arial"/>
          <w:sz w:val="26"/>
          <w:szCs w:val="26"/>
        </w:rPr>
      </w:pPr>
    </w:p>
    <w:p w14:paraId="40744AC9" w14:textId="72480F2B" w:rsidR="009A726A" w:rsidRPr="00621703" w:rsidRDefault="001558EE" w:rsidP="001558EE">
      <w:p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>6. Real-time Data</w:t>
      </w:r>
      <w:r w:rsidR="00E2754F" w:rsidRPr="00621703">
        <w:rPr>
          <w:rFonts w:ascii="Arial" w:eastAsia="Times New Roman" w:hAnsi="Arial" w:cs="Arial"/>
          <w:sz w:val="26"/>
          <w:szCs w:val="26"/>
        </w:rPr>
        <w:t xml:space="preserve"> </w:t>
      </w:r>
    </w:p>
    <w:p w14:paraId="603762CF" w14:textId="042F6EBB" w:rsidR="007A215D" w:rsidRPr="00621703" w:rsidRDefault="007A215D" w:rsidP="00A10BF3">
      <w:pPr>
        <w:pStyle w:val="ListParagraph"/>
        <w:numPr>
          <w:ilvl w:val="0"/>
          <w:numId w:val="6"/>
        </w:num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 xml:space="preserve">Morning </w:t>
      </w:r>
      <w:r w:rsidR="00A10BF3" w:rsidRPr="00621703">
        <w:rPr>
          <w:rFonts w:ascii="Arial" w:eastAsia="Times New Roman" w:hAnsi="Arial" w:cs="Arial"/>
          <w:sz w:val="26"/>
          <w:szCs w:val="26"/>
        </w:rPr>
        <w:t>Daily</w:t>
      </w:r>
      <w:r w:rsidRPr="00621703">
        <w:rPr>
          <w:rFonts w:ascii="Arial" w:eastAsia="Times New Roman" w:hAnsi="Arial" w:cs="Arial"/>
          <w:sz w:val="26"/>
          <w:szCs w:val="26"/>
        </w:rPr>
        <w:t xml:space="preserve"> Ecological Momentary Assessment Survey</w:t>
      </w:r>
      <w:r w:rsidR="00FC76C9" w:rsidRPr="00621703">
        <w:rPr>
          <w:rFonts w:ascii="Arial" w:eastAsia="Times New Roman" w:hAnsi="Arial" w:cs="Arial"/>
          <w:sz w:val="26"/>
          <w:szCs w:val="26"/>
        </w:rPr>
        <w:t xml:space="preserve"> </w:t>
      </w:r>
      <w:r w:rsidR="00B11CE2" w:rsidRPr="00621703">
        <w:rPr>
          <w:rFonts w:ascii="Arial" w:eastAsia="Times New Roman" w:hAnsi="Arial" w:cs="Arial"/>
          <w:sz w:val="26"/>
          <w:szCs w:val="26"/>
        </w:rPr>
        <w:t>(10 items)</w:t>
      </w:r>
    </w:p>
    <w:p w14:paraId="74FE05FA" w14:textId="065BA0AB" w:rsidR="00A10BF3" w:rsidRPr="00621703" w:rsidRDefault="007A215D" w:rsidP="00A10BF3">
      <w:pPr>
        <w:pStyle w:val="ListParagraph"/>
        <w:numPr>
          <w:ilvl w:val="0"/>
          <w:numId w:val="6"/>
        </w:num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 xml:space="preserve">3x Daily </w:t>
      </w:r>
      <w:r w:rsidR="00A10BF3" w:rsidRPr="00621703">
        <w:rPr>
          <w:rFonts w:ascii="Arial" w:eastAsia="Times New Roman" w:hAnsi="Arial" w:cs="Arial"/>
          <w:sz w:val="26"/>
          <w:szCs w:val="26"/>
        </w:rPr>
        <w:t>Ecological Momentary Assessment Survey</w:t>
      </w:r>
      <w:r w:rsidR="00FC76C9" w:rsidRPr="00621703">
        <w:rPr>
          <w:rFonts w:ascii="Arial" w:eastAsia="Times New Roman" w:hAnsi="Arial" w:cs="Arial"/>
          <w:sz w:val="26"/>
          <w:szCs w:val="26"/>
        </w:rPr>
        <w:t xml:space="preserve"> </w:t>
      </w:r>
      <w:r w:rsidR="00B11CE2" w:rsidRPr="00621703">
        <w:rPr>
          <w:rFonts w:ascii="Arial" w:eastAsia="Times New Roman" w:hAnsi="Arial" w:cs="Arial"/>
          <w:sz w:val="26"/>
          <w:szCs w:val="26"/>
        </w:rPr>
        <w:t>(7 items)</w:t>
      </w:r>
    </w:p>
    <w:p w14:paraId="38D1C030" w14:textId="061892AD" w:rsidR="001811A4" w:rsidRPr="00621703" w:rsidRDefault="001811A4" w:rsidP="00A10BF3">
      <w:pPr>
        <w:pStyle w:val="ListParagraph"/>
        <w:numPr>
          <w:ilvl w:val="0"/>
          <w:numId w:val="6"/>
        </w:num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 xml:space="preserve">1X Daily </w:t>
      </w:r>
      <w:r w:rsidR="00821DBE" w:rsidRPr="00621703">
        <w:rPr>
          <w:rFonts w:ascii="Arial" w:eastAsia="Times New Roman" w:hAnsi="Arial" w:cs="Arial"/>
          <w:sz w:val="26"/>
          <w:szCs w:val="26"/>
        </w:rPr>
        <w:t>Audio C</w:t>
      </w:r>
      <w:r w:rsidRPr="00621703">
        <w:rPr>
          <w:rFonts w:ascii="Arial" w:eastAsia="Times New Roman" w:hAnsi="Arial" w:cs="Arial"/>
          <w:sz w:val="26"/>
          <w:szCs w:val="26"/>
        </w:rPr>
        <w:t xml:space="preserve">heck </w:t>
      </w:r>
      <w:proofErr w:type="gramStart"/>
      <w:r w:rsidR="00821DBE" w:rsidRPr="00621703">
        <w:rPr>
          <w:rFonts w:ascii="Arial" w:eastAsia="Times New Roman" w:hAnsi="Arial" w:cs="Arial"/>
          <w:sz w:val="26"/>
          <w:szCs w:val="26"/>
        </w:rPr>
        <w:t>I</w:t>
      </w:r>
      <w:r w:rsidRPr="00621703">
        <w:rPr>
          <w:rFonts w:ascii="Arial" w:eastAsia="Times New Roman" w:hAnsi="Arial" w:cs="Arial"/>
          <w:sz w:val="26"/>
          <w:szCs w:val="26"/>
        </w:rPr>
        <w:t>n</w:t>
      </w:r>
      <w:proofErr w:type="gramEnd"/>
      <w:r w:rsidRPr="00621703">
        <w:rPr>
          <w:rFonts w:ascii="Arial" w:eastAsia="Times New Roman" w:hAnsi="Arial" w:cs="Arial"/>
          <w:sz w:val="26"/>
          <w:szCs w:val="26"/>
        </w:rPr>
        <w:t xml:space="preserve"> (How are you feeling about your recovery today?)</w:t>
      </w:r>
    </w:p>
    <w:p w14:paraId="50383DD5" w14:textId="77777777" w:rsidR="00A10BF3" w:rsidRPr="00621703" w:rsidRDefault="00A10BF3" w:rsidP="00A10BF3">
      <w:pPr>
        <w:pStyle w:val="ListParagraph"/>
        <w:numPr>
          <w:ilvl w:val="0"/>
          <w:numId w:val="6"/>
        </w:num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>GPS Location</w:t>
      </w:r>
    </w:p>
    <w:p w14:paraId="18A8F184" w14:textId="77777777" w:rsidR="00A10BF3" w:rsidRPr="00621703" w:rsidRDefault="00A10BF3" w:rsidP="00A10BF3">
      <w:pPr>
        <w:pStyle w:val="ListParagraph"/>
        <w:numPr>
          <w:ilvl w:val="0"/>
          <w:numId w:val="6"/>
        </w:num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>Phone Call Logs (Incoming and Outgoing)</w:t>
      </w:r>
    </w:p>
    <w:p w14:paraId="24462654" w14:textId="74DDF0C4" w:rsidR="00A10BF3" w:rsidRPr="00621703" w:rsidRDefault="00A10BF3" w:rsidP="00A10BF3">
      <w:pPr>
        <w:pStyle w:val="ListParagraph"/>
        <w:numPr>
          <w:ilvl w:val="0"/>
          <w:numId w:val="6"/>
        </w:num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>Text Message Logs (Incoming and Outgoing)</w:t>
      </w:r>
    </w:p>
    <w:p w14:paraId="016A91A8" w14:textId="32412050" w:rsidR="007A215D" w:rsidRPr="00621703" w:rsidRDefault="007A215D" w:rsidP="00A10BF3">
      <w:pPr>
        <w:pStyle w:val="ListParagraph"/>
        <w:numPr>
          <w:ilvl w:val="0"/>
          <w:numId w:val="6"/>
        </w:numPr>
        <w:rPr>
          <w:rFonts w:ascii="Arial" w:eastAsia="Times New Roman" w:hAnsi="Arial" w:cs="Arial"/>
          <w:sz w:val="26"/>
          <w:szCs w:val="26"/>
        </w:rPr>
      </w:pPr>
      <w:r w:rsidRPr="00621703">
        <w:rPr>
          <w:rFonts w:ascii="Arial" w:eastAsia="Times New Roman" w:hAnsi="Arial" w:cs="Arial"/>
          <w:sz w:val="26"/>
          <w:szCs w:val="26"/>
        </w:rPr>
        <w:t>Text Message Content (Incoming and Outgoing)</w:t>
      </w:r>
    </w:p>
    <w:p w14:paraId="32392208" w14:textId="77777777" w:rsidR="00A10BF3" w:rsidRPr="00621703" w:rsidRDefault="00A10BF3" w:rsidP="00A10BF3">
      <w:pPr>
        <w:pStyle w:val="ListParagraph"/>
        <w:numPr>
          <w:ilvl w:val="0"/>
          <w:numId w:val="6"/>
        </w:numPr>
        <w:rPr>
          <w:rFonts w:ascii="Arial" w:eastAsia="Times New Roman" w:hAnsi="Arial" w:cs="Arial"/>
          <w:sz w:val="26"/>
          <w:szCs w:val="26"/>
        </w:rPr>
      </w:pPr>
      <w:r w:rsidRPr="00701F34">
        <w:rPr>
          <w:rFonts w:ascii="Arial" w:eastAsia="Times New Roman" w:hAnsi="Arial" w:cs="Arial"/>
          <w:sz w:val="26"/>
          <w:szCs w:val="26"/>
          <w:highlight w:val="yellow"/>
        </w:rPr>
        <w:t>Movement (Accelerometer)</w:t>
      </w:r>
    </w:p>
    <w:p w14:paraId="32F504CA" w14:textId="6DDB3116" w:rsidR="00821DBE" w:rsidRPr="00701F34" w:rsidRDefault="00A10BF3" w:rsidP="008E3C56">
      <w:pPr>
        <w:pStyle w:val="ListParagraph"/>
        <w:numPr>
          <w:ilvl w:val="0"/>
          <w:numId w:val="6"/>
        </w:numPr>
        <w:rPr>
          <w:rFonts w:ascii="Arial" w:hAnsi="Arial" w:cs="Arial"/>
          <w:highlight w:val="yellow"/>
        </w:rPr>
      </w:pPr>
      <w:r w:rsidRPr="00701F34">
        <w:rPr>
          <w:rFonts w:ascii="Arial" w:eastAsia="Times New Roman" w:hAnsi="Arial" w:cs="Arial"/>
          <w:sz w:val="26"/>
          <w:szCs w:val="26"/>
          <w:highlight w:val="yellow"/>
        </w:rPr>
        <w:t>Heart Rate</w:t>
      </w:r>
      <w:r w:rsidR="008E3C56" w:rsidRPr="00701F34">
        <w:rPr>
          <w:rFonts w:ascii="Arial" w:eastAsia="Times New Roman" w:hAnsi="Arial" w:cs="Arial"/>
          <w:sz w:val="26"/>
          <w:szCs w:val="26"/>
          <w:highlight w:val="yellow"/>
        </w:rPr>
        <w:t xml:space="preserve"> (Sleeping)</w:t>
      </w:r>
    </w:p>
    <w:p w14:paraId="0CF70471" w14:textId="5ED91351" w:rsidR="00701F34" w:rsidRPr="00701F34" w:rsidRDefault="00701F34" w:rsidP="008E3C56">
      <w:pPr>
        <w:pStyle w:val="ListParagraph"/>
        <w:numPr>
          <w:ilvl w:val="0"/>
          <w:numId w:val="6"/>
        </w:numPr>
        <w:rPr>
          <w:rFonts w:ascii="Arial" w:hAnsi="Arial" w:cs="Arial"/>
          <w:highlight w:val="yellow"/>
        </w:rPr>
      </w:pPr>
      <w:r>
        <w:rPr>
          <w:rFonts w:ascii="Arial" w:eastAsia="Times New Roman" w:hAnsi="Arial" w:cs="Arial"/>
          <w:sz w:val="26"/>
          <w:szCs w:val="26"/>
          <w:highlight w:val="yellow"/>
        </w:rPr>
        <w:t xml:space="preserve">EDR </w:t>
      </w:r>
    </w:p>
    <w:p w14:paraId="48C703E2" w14:textId="10151A30" w:rsidR="00701F34" w:rsidRPr="00701F34" w:rsidRDefault="00701F34" w:rsidP="008E3C56">
      <w:pPr>
        <w:pStyle w:val="ListParagraph"/>
        <w:numPr>
          <w:ilvl w:val="0"/>
          <w:numId w:val="6"/>
        </w:numPr>
        <w:rPr>
          <w:rFonts w:ascii="Arial" w:hAnsi="Arial" w:cs="Arial"/>
          <w:highlight w:val="yellow"/>
        </w:rPr>
      </w:pPr>
      <w:r>
        <w:rPr>
          <w:rFonts w:ascii="Arial" w:eastAsia="Times New Roman" w:hAnsi="Arial" w:cs="Arial"/>
          <w:sz w:val="26"/>
          <w:szCs w:val="26"/>
          <w:highlight w:val="yellow"/>
        </w:rPr>
        <w:t>Skin Temperature</w:t>
      </w:r>
    </w:p>
    <w:p w14:paraId="45620BF8" w14:textId="15EF190F" w:rsidR="00A10BF3" w:rsidRPr="00701F34" w:rsidRDefault="00701F34" w:rsidP="00701F34">
      <w:pPr>
        <w:pStyle w:val="ListParagraph"/>
        <w:numPr>
          <w:ilvl w:val="0"/>
          <w:numId w:val="6"/>
        </w:numPr>
        <w:rPr>
          <w:rFonts w:ascii="Arial" w:hAnsi="Arial" w:cs="Arial"/>
          <w:highlight w:val="yellow"/>
        </w:rPr>
      </w:pPr>
      <w:proofErr w:type="spellStart"/>
      <w:r>
        <w:rPr>
          <w:rFonts w:ascii="Arial" w:eastAsia="Times New Roman" w:hAnsi="Arial" w:cs="Arial"/>
          <w:sz w:val="26"/>
          <w:szCs w:val="26"/>
          <w:highlight w:val="yellow"/>
        </w:rPr>
        <w:t>Beddit</w:t>
      </w:r>
      <w:proofErr w:type="spellEnd"/>
      <w:r>
        <w:rPr>
          <w:rFonts w:ascii="Arial" w:eastAsia="Times New Roman" w:hAnsi="Arial" w:cs="Arial"/>
          <w:sz w:val="26"/>
          <w:szCs w:val="26"/>
          <w:highlight w:val="yellow"/>
        </w:rPr>
        <w:t xml:space="preserve"> sleep sensor data</w:t>
      </w:r>
    </w:p>
    <w:p w14:paraId="10A1163D" w14:textId="5683541B" w:rsidR="00701F34" w:rsidRPr="00701F34" w:rsidRDefault="00701F34" w:rsidP="00701F34">
      <w:pPr>
        <w:rPr>
          <w:rFonts w:ascii="Arial" w:hAnsi="Arial" w:cs="Arial"/>
        </w:rPr>
      </w:pPr>
      <w:bookmarkStart w:id="0" w:name="_GoBack"/>
      <w:bookmarkEnd w:id="0"/>
    </w:p>
    <w:p w14:paraId="073E7B69" w14:textId="64FD0D2A" w:rsidR="00701F34" w:rsidRPr="00701F34" w:rsidRDefault="00701F34" w:rsidP="00701F34">
      <w:pPr>
        <w:rPr>
          <w:rFonts w:ascii="Arial" w:hAnsi="Arial" w:cs="Arial"/>
        </w:rPr>
      </w:pPr>
      <w:r>
        <w:rPr>
          <w:rFonts w:ascii="Arial" w:hAnsi="Arial" w:cs="Arial"/>
        </w:rPr>
        <w:t xml:space="preserve">7. </w:t>
      </w:r>
      <w:r w:rsidRPr="00701F34">
        <w:rPr>
          <w:rFonts w:ascii="Arial" w:hAnsi="Arial" w:cs="Arial"/>
        </w:rPr>
        <w:t>Other</w:t>
      </w:r>
    </w:p>
    <w:p w14:paraId="0FB0570D" w14:textId="75BCD189" w:rsidR="00701F34" w:rsidRDefault="00701F34" w:rsidP="00701F34">
      <w:pPr>
        <w:rPr>
          <w:rFonts w:ascii="Arial" w:hAnsi="Arial" w:cs="Arial"/>
          <w:highlight w:val="yellow"/>
        </w:rPr>
      </w:pPr>
      <w:r>
        <w:rPr>
          <w:rFonts w:ascii="Arial" w:hAnsi="Arial" w:cs="Arial"/>
          <w:highlight w:val="yellow"/>
        </w:rPr>
        <w:t>Context variable for location and cellular communications</w:t>
      </w:r>
    </w:p>
    <w:p w14:paraId="5F207055" w14:textId="5A663C0E" w:rsidR="00701F34" w:rsidRDefault="00701F34" w:rsidP="00701F34">
      <w:pPr>
        <w:rPr>
          <w:rFonts w:ascii="Arial" w:hAnsi="Arial" w:cs="Arial"/>
          <w:highlight w:val="yellow"/>
        </w:rPr>
      </w:pPr>
      <w:r>
        <w:rPr>
          <w:rFonts w:ascii="Arial" w:hAnsi="Arial" w:cs="Arial"/>
          <w:highlight w:val="yellow"/>
        </w:rPr>
        <w:t>Important</w:t>
      </w:r>
    </w:p>
    <w:p w14:paraId="1F1AD87A" w14:textId="65CE8FE0" w:rsidR="00701F34" w:rsidRDefault="00701F34" w:rsidP="00701F34">
      <w:pPr>
        <w:rPr>
          <w:rFonts w:ascii="Arial" w:hAnsi="Arial" w:cs="Arial"/>
          <w:highlight w:val="yellow"/>
        </w:rPr>
      </w:pPr>
    </w:p>
    <w:p w14:paraId="40727691" w14:textId="023B6BA0" w:rsidR="006D4B8B" w:rsidRDefault="006D4B8B" w:rsidP="00701F34">
      <w:pPr>
        <w:rPr>
          <w:rFonts w:ascii="Arial" w:hAnsi="Arial" w:cs="Arial"/>
          <w:highlight w:val="yellow"/>
        </w:rPr>
      </w:pPr>
    </w:p>
    <w:p w14:paraId="3C9C8F86" w14:textId="5D3ADC93" w:rsidR="006D4B8B" w:rsidRDefault="006D4B8B" w:rsidP="00701F34">
      <w:pPr>
        <w:rPr>
          <w:rFonts w:ascii="Arial" w:hAnsi="Arial" w:cs="Arial"/>
          <w:highlight w:val="yellow"/>
        </w:rPr>
      </w:pPr>
    </w:p>
    <w:p w14:paraId="362CDC87" w14:textId="7214FACF" w:rsidR="006D4B8B" w:rsidRDefault="006D4B8B" w:rsidP="00701F34">
      <w:pPr>
        <w:rPr>
          <w:rFonts w:ascii="Arial" w:hAnsi="Arial" w:cs="Arial"/>
          <w:highlight w:val="yellow"/>
        </w:rPr>
      </w:pPr>
    </w:p>
    <w:p w14:paraId="29E6DA40" w14:textId="184F9741" w:rsidR="006D4B8B" w:rsidRDefault="006D4B8B" w:rsidP="00701F34">
      <w:pPr>
        <w:rPr>
          <w:rFonts w:ascii="Arial" w:hAnsi="Arial" w:cs="Arial"/>
          <w:highlight w:val="yellow"/>
        </w:rPr>
      </w:pPr>
    </w:p>
    <w:p w14:paraId="406A4F76" w14:textId="759900CA" w:rsidR="006D4B8B" w:rsidRDefault="006D4B8B" w:rsidP="00701F34">
      <w:pPr>
        <w:rPr>
          <w:rFonts w:ascii="Arial" w:hAnsi="Arial" w:cs="Arial"/>
          <w:highlight w:val="yellow"/>
        </w:rPr>
      </w:pPr>
      <w:proofErr w:type="spellStart"/>
      <w:r>
        <w:rPr>
          <w:rFonts w:ascii="Arial" w:hAnsi="Arial" w:cs="Arial"/>
          <w:highlight w:val="yellow"/>
        </w:rPr>
        <w:t>Proc</w:t>
      </w:r>
      <w:proofErr w:type="spellEnd"/>
      <w:r>
        <w:rPr>
          <w:rFonts w:ascii="Arial" w:hAnsi="Arial" w:cs="Arial"/>
          <w:highlight w:val="yellow"/>
        </w:rPr>
        <w:t xml:space="preserve"> files</w:t>
      </w:r>
    </w:p>
    <w:p w14:paraId="09C03F12" w14:textId="77777777" w:rsidR="006D4B8B" w:rsidRPr="00701F34" w:rsidRDefault="006D4B8B" w:rsidP="00701F34">
      <w:pPr>
        <w:rPr>
          <w:rFonts w:ascii="Arial" w:hAnsi="Arial" w:cs="Arial"/>
          <w:highlight w:val="yellow"/>
        </w:rPr>
      </w:pPr>
    </w:p>
    <w:sectPr w:rsidR="006D4B8B" w:rsidRPr="00701F34" w:rsidSect="004D4DF3">
      <w:footerReference w:type="default" r:id="rId8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78DA9BF" w14:textId="77777777" w:rsidR="00DA30C8" w:rsidRDefault="00DA30C8" w:rsidP="00DA30C8">
      <w:pPr>
        <w:spacing w:after="0" w:line="240" w:lineRule="auto"/>
      </w:pPr>
      <w:r>
        <w:separator/>
      </w:r>
    </w:p>
  </w:endnote>
  <w:endnote w:type="continuationSeparator" w:id="0">
    <w:p w14:paraId="257034D6" w14:textId="77777777" w:rsidR="00DA30C8" w:rsidRDefault="00DA30C8" w:rsidP="00DA30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E9C23B" w14:textId="2ADCAE3B" w:rsidR="00DA30C8" w:rsidRDefault="00DA30C8">
    <w:pPr>
      <w:pStyle w:val="Footer"/>
    </w:pPr>
    <w:r>
      <w:t>Last updated:</w:t>
    </w:r>
    <w:r w:rsidR="006E51E6">
      <w:t>9</w:t>
    </w:r>
    <w:r>
      <w:t>/</w:t>
    </w:r>
    <w:r w:rsidR="00C62B76">
      <w:t>1</w:t>
    </w:r>
    <w:r w:rsidR="006E51E6">
      <w:t>9</w:t>
    </w:r>
    <w:r>
      <w:t>/2017</w:t>
    </w:r>
  </w:p>
  <w:p w14:paraId="2D13AAB3" w14:textId="77777777" w:rsidR="00DA30C8" w:rsidRDefault="00DA30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BC33D6D" w14:textId="77777777" w:rsidR="00DA30C8" w:rsidRDefault="00DA30C8" w:rsidP="00DA30C8">
      <w:pPr>
        <w:spacing w:after="0" w:line="240" w:lineRule="auto"/>
      </w:pPr>
      <w:r>
        <w:separator/>
      </w:r>
    </w:p>
  </w:footnote>
  <w:footnote w:type="continuationSeparator" w:id="0">
    <w:p w14:paraId="69625D7E" w14:textId="77777777" w:rsidR="00DA30C8" w:rsidRDefault="00DA30C8" w:rsidP="00DA30C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A10B32"/>
    <w:multiLevelType w:val="hybridMultilevel"/>
    <w:tmpl w:val="6FE2AF90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2D380706"/>
    <w:multiLevelType w:val="hybridMultilevel"/>
    <w:tmpl w:val="5108104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1A58A2"/>
    <w:multiLevelType w:val="hybridMultilevel"/>
    <w:tmpl w:val="3BB03260"/>
    <w:lvl w:ilvl="0" w:tplc="7AA8153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F24A9E"/>
    <w:multiLevelType w:val="hybridMultilevel"/>
    <w:tmpl w:val="9BC0B46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7C67445"/>
    <w:multiLevelType w:val="hybridMultilevel"/>
    <w:tmpl w:val="688059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C374BC2"/>
    <w:multiLevelType w:val="hybridMultilevel"/>
    <w:tmpl w:val="3D681E0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5"/>
  </w:num>
  <w:num w:numId="4">
    <w:abstractNumId w:val="1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zMLc0NrY0NTAyMzFQ0lEKTi0uzszPAykwrAUAswlAoCwAAAA="/>
  </w:docVars>
  <w:rsids>
    <w:rsidRoot w:val="00590C20"/>
    <w:rsid w:val="00002BF8"/>
    <w:rsid w:val="000255B9"/>
    <w:rsid w:val="000302B9"/>
    <w:rsid w:val="00070144"/>
    <w:rsid w:val="00095AB7"/>
    <w:rsid w:val="000B6BC6"/>
    <w:rsid w:val="000C4019"/>
    <w:rsid w:val="001158D1"/>
    <w:rsid w:val="00127241"/>
    <w:rsid w:val="00127598"/>
    <w:rsid w:val="001364D0"/>
    <w:rsid w:val="001478FC"/>
    <w:rsid w:val="00153E4F"/>
    <w:rsid w:val="00155620"/>
    <w:rsid w:val="001558EE"/>
    <w:rsid w:val="0017047A"/>
    <w:rsid w:val="001811A4"/>
    <w:rsid w:val="00197793"/>
    <w:rsid w:val="001B3687"/>
    <w:rsid w:val="001F49F1"/>
    <w:rsid w:val="001F7A81"/>
    <w:rsid w:val="00214130"/>
    <w:rsid w:val="00240B5D"/>
    <w:rsid w:val="00272EC0"/>
    <w:rsid w:val="002C4BDC"/>
    <w:rsid w:val="002E2941"/>
    <w:rsid w:val="002E2C3C"/>
    <w:rsid w:val="00303B25"/>
    <w:rsid w:val="00323956"/>
    <w:rsid w:val="00332FAD"/>
    <w:rsid w:val="00351EAB"/>
    <w:rsid w:val="00353051"/>
    <w:rsid w:val="003613D0"/>
    <w:rsid w:val="00371B01"/>
    <w:rsid w:val="003A07BD"/>
    <w:rsid w:val="003A35D3"/>
    <w:rsid w:val="003E6D20"/>
    <w:rsid w:val="00413210"/>
    <w:rsid w:val="004364EC"/>
    <w:rsid w:val="004471E9"/>
    <w:rsid w:val="00453E1A"/>
    <w:rsid w:val="00455FE7"/>
    <w:rsid w:val="004570A1"/>
    <w:rsid w:val="00481153"/>
    <w:rsid w:val="00492B1F"/>
    <w:rsid w:val="00493B4F"/>
    <w:rsid w:val="004A282A"/>
    <w:rsid w:val="004B71AE"/>
    <w:rsid w:val="004C252E"/>
    <w:rsid w:val="004D4DF3"/>
    <w:rsid w:val="004F557C"/>
    <w:rsid w:val="00510875"/>
    <w:rsid w:val="00516669"/>
    <w:rsid w:val="00520C63"/>
    <w:rsid w:val="00556468"/>
    <w:rsid w:val="00557577"/>
    <w:rsid w:val="005658AE"/>
    <w:rsid w:val="00566A15"/>
    <w:rsid w:val="00590C20"/>
    <w:rsid w:val="00594C9E"/>
    <w:rsid w:val="005C162A"/>
    <w:rsid w:val="005C7179"/>
    <w:rsid w:val="005E0DB5"/>
    <w:rsid w:val="005E20C5"/>
    <w:rsid w:val="005E5789"/>
    <w:rsid w:val="005F27F7"/>
    <w:rsid w:val="005F6C3A"/>
    <w:rsid w:val="0061084F"/>
    <w:rsid w:val="00610C65"/>
    <w:rsid w:val="00621703"/>
    <w:rsid w:val="00630583"/>
    <w:rsid w:val="00637EC8"/>
    <w:rsid w:val="006445F4"/>
    <w:rsid w:val="00665C67"/>
    <w:rsid w:val="0066637D"/>
    <w:rsid w:val="00670D3E"/>
    <w:rsid w:val="00693384"/>
    <w:rsid w:val="006B6674"/>
    <w:rsid w:val="006C7D5E"/>
    <w:rsid w:val="006D4B8B"/>
    <w:rsid w:val="006D78EE"/>
    <w:rsid w:val="006E071E"/>
    <w:rsid w:val="006E4853"/>
    <w:rsid w:val="006E51E6"/>
    <w:rsid w:val="00701F34"/>
    <w:rsid w:val="00702810"/>
    <w:rsid w:val="007056E9"/>
    <w:rsid w:val="0073313D"/>
    <w:rsid w:val="0077006E"/>
    <w:rsid w:val="00771A9A"/>
    <w:rsid w:val="007744B8"/>
    <w:rsid w:val="007A215D"/>
    <w:rsid w:val="007B07BC"/>
    <w:rsid w:val="00815D43"/>
    <w:rsid w:val="00821DBE"/>
    <w:rsid w:val="00832BA9"/>
    <w:rsid w:val="008424AE"/>
    <w:rsid w:val="00852CD4"/>
    <w:rsid w:val="00854A5C"/>
    <w:rsid w:val="00891D80"/>
    <w:rsid w:val="00893F98"/>
    <w:rsid w:val="008B471A"/>
    <w:rsid w:val="008E0583"/>
    <w:rsid w:val="008E3C56"/>
    <w:rsid w:val="008F0AAA"/>
    <w:rsid w:val="008F2589"/>
    <w:rsid w:val="00905F26"/>
    <w:rsid w:val="00924368"/>
    <w:rsid w:val="00940C30"/>
    <w:rsid w:val="00946279"/>
    <w:rsid w:val="00951501"/>
    <w:rsid w:val="00972673"/>
    <w:rsid w:val="009741F2"/>
    <w:rsid w:val="009966AA"/>
    <w:rsid w:val="009A726A"/>
    <w:rsid w:val="009D434B"/>
    <w:rsid w:val="00A020F1"/>
    <w:rsid w:val="00A10BF3"/>
    <w:rsid w:val="00A30839"/>
    <w:rsid w:val="00A32C0B"/>
    <w:rsid w:val="00A512CF"/>
    <w:rsid w:val="00A727BE"/>
    <w:rsid w:val="00A879AA"/>
    <w:rsid w:val="00AB2AC0"/>
    <w:rsid w:val="00AB64B2"/>
    <w:rsid w:val="00AC67FF"/>
    <w:rsid w:val="00AD358B"/>
    <w:rsid w:val="00AF2F06"/>
    <w:rsid w:val="00B11CE2"/>
    <w:rsid w:val="00B13614"/>
    <w:rsid w:val="00B14393"/>
    <w:rsid w:val="00B21FFC"/>
    <w:rsid w:val="00B227B4"/>
    <w:rsid w:val="00B30B22"/>
    <w:rsid w:val="00B817BF"/>
    <w:rsid w:val="00BA2D98"/>
    <w:rsid w:val="00BB0318"/>
    <w:rsid w:val="00BC5890"/>
    <w:rsid w:val="00BD2220"/>
    <w:rsid w:val="00C00034"/>
    <w:rsid w:val="00C0445B"/>
    <w:rsid w:val="00C06009"/>
    <w:rsid w:val="00C2791A"/>
    <w:rsid w:val="00C33128"/>
    <w:rsid w:val="00C33C72"/>
    <w:rsid w:val="00C36FFA"/>
    <w:rsid w:val="00C45E70"/>
    <w:rsid w:val="00C523AE"/>
    <w:rsid w:val="00C62B76"/>
    <w:rsid w:val="00C77A13"/>
    <w:rsid w:val="00C859C4"/>
    <w:rsid w:val="00CA2191"/>
    <w:rsid w:val="00CA29D1"/>
    <w:rsid w:val="00CC00C3"/>
    <w:rsid w:val="00CD0EE6"/>
    <w:rsid w:val="00CD1AD4"/>
    <w:rsid w:val="00CF5B87"/>
    <w:rsid w:val="00D1057C"/>
    <w:rsid w:val="00D15127"/>
    <w:rsid w:val="00D421F2"/>
    <w:rsid w:val="00D458FE"/>
    <w:rsid w:val="00D55293"/>
    <w:rsid w:val="00D86ACC"/>
    <w:rsid w:val="00D90346"/>
    <w:rsid w:val="00D9477F"/>
    <w:rsid w:val="00DA30C8"/>
    <w:rsid w:val="00DA6381"/>
    <w:rsid w:val="00DC23E3"/>
    <w:rsid w:val="00DD3189"/>
    <w:rsid w:val="00DD6DFC"/>
    <w:rsid w:val="00DF0559"/>
    <w:rsid w:val="00E2754F"/>
    <w:rsid w:val="00E27CCE"/>
    <w:rsid w:val="00E34B54"/>
    <w:rsid w:val="00E4115E"/>
    <w:rsid w:val="00E630ED"/>
    <w:rsid w:val="00E751CB"/>
    <w:rsid w:val="00E8261B"/>
    <w:rsid w:val="00E84E64"/>
    <w:rsid w:val="00EA2DAA"/>
    <w:rsid w:val="00EE3DF5"/>
    <w:rsid w:val="00EF3A80"/>
    <w:rsid w:val="00EF6348"/>
    <w:rsid w:val="00F03335"/>
    <w:rsid w:val="00F04F40"/>
    <w:rsid w:val="00F12E61"/>
    <w:rsid w:val="00F20BBF"/>
    <w:rsid w:val="00F35D43"/>
    <w:rsid w:val="00F37C7E"/>
    <w:rsid w:val="00F654A0"/>
    <w:rsid w:val="00F66459"/>
    <w:rsid w:val="00F875A8"/>
    <w:rsid w:val="00FB3E83"/>
    <w:rsid w:val="00FB7AC5"/>
    <w:rsid w:val="00FC76C9"/>
    <w:rsid w:val="00FD70F2"/>
    <w:rsid w:val="00FE0326"/>
    <w:rsid w:val="00FF09D9"/>
    <w:rsid w:val="00FF46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A5668E"/>
  <w15:docId w15:val="{AC4DC232-3F93-4ECD-9720-2A91E4FA40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90C2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6445F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45F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45F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45F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45F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45F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45F4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45F4"/>
    <w:pPr>
      <w:ind w:left="720"/>
      <w:contextualSpacing/>
    </w:pPr>
  </w:style>
  <w:style w:type="paragraph" w:styleId="Revision">
    <w:name w:val="Revision"/>
    <w:hidden/>
    <w:uiPriority w:val="99"/>
    <w:semiHidden/>
    <w:rsid w:val="00702810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DA30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30C8"/>
  </w:style>
  <w:style w:type="paragraph" w:styleId="Footer">
    <w:name w:val="footer"/>
    <w:basedOn w:val="Normal"/>
    <w:link w:val="FooterChar"/>
    <w:uiPriority w:val="99"/>
    <w:unhideWhenUsed/>
    <w:rsid w:val="00DA30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30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637CD6-4D02-4C67-A424-5E516E020D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3</Pages>
  <Words>380</Words>
  <Characters>217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NDACE JOHNSON-HURWITZ</dc:creator>
  <cp:keywords/>
  <dc:description/>
  <cp:lastModifiedBy>JOHN J CURTIN</cp:lastModifiedBy>
  <cp:revision>15</cp:revision>
  <cp:lastPrinted>2017-04-13T16:03:00Z</cp:lastPrinted>
  <dcterms:created xsi:type="dcterms:W3CDTF">2020-04-30T17:49:00Z</dcterms:created>
  <dcterms:modified xsi:type="dcterms:W3CDTF">2020-04-30T22:13:00Z</dcterms:modified>
</cp:coreProperties>
</file>